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964D3E" w14:textId="77777777" w:rsidR="00F227BB" w:rsidRDefault="00553F4D">
      <w:pPr>
        <w:pStyle w:val="Heading1"/>
        <w:spacing w:before="56" w:line="256" w:lineRule="exact"/>
        <w:ind w:left="3424"/>
        <w:rPr>
          <w:b w:val="0"/>
          <w:bCs w:val="0"/>
        </w:rPr>
      </w:pPr>
      <w:r>
        <w:t>DELAWARE STATE</w:t>
      </w:r>
      <w:r>
        <w:rPr>
          <w:spacing w:val="-11"/>
        </w:rPr>
        <w:t xml:space="preserve"> </w:t>
      </w:r>
      <w:r>
        <w:t>UNIVERSITY</w:t>
      </w:r>
    </w:p>
    <w:p w14:paraId="4B1E187E" w14:textId="77777777" w:rsidR="00FB4CF7" w:rsidRDefault="00553F4D" w:rsidP="00FB4CF7">
      <w:pPr>
        <w:spacing w:before="10" w:line="242" w:lineRule="exact"/>
        <w:ind w:left="2651" w:right="2733"/>
        <w:rPr>
          <w:rFonts w:ascii="Times New Roman"/>
          <w:b/>
          <w:spacing w:val="-1"/>
          <w:sz w:val="24"/>
        </w:rPr>
      </w:pPr>
      <w:r>
        <w:rPr>
          <w:rFonts w:ascii="Times New Roman"/>
          <w:b/>
          <w:sz w:val="24"/>
        </w:rPr>
        <w:t xml:space="preserve"> </w:t>
      </w:r>
      <w:r w:rsidR="00FB4CF7">
        <w:rPr>
          <w:rFonts w:ascii="Times New Roman"/>
          <w:b/>
          <w:sz w:val="24"/>
        </w:rPr>
        <w:t xml:space="preserve">      </w:t>
      </w:r>
      <w:r>
        <w:rPr>
          <w:rFonts w:ascii="Times New Roman"/>
          <w:b/>
          <w:sz w:val="24"/>
        </w:rPr>
        <w:t>GRADUATE STUDIES AND</w:t>
      </w:r>
      <w:r>
        <w:rPr>
          <w:rFonts w:ascii="Times New Roman"/>
          <w:b/>
          <w:spacing w:val="-21"/>
          <w:sz w:val="24"/>
        </w:rPr>
        <w:t xml:space="preserve"> </w:t>
      </w:r>
      <w:r>
        <w:rPr>
          <w:rFonts w:ascii="Times New Roman"/>
          <w:b/>
          <w:sz w:val="24"/>
        </w:rPr>
        <w:t>RESEARCH</w:t>
      </w:r>
      <w:r>
        <w:rPr>
          <w:rFonts w:ascii="Times New Roman"/>
          <w:b/>
          <w:spacing w:val="-1"/>
          <w:sz w:val="24"/>
        </w:rPr>
        <w:t xml:space="preserve"> </w:t>
      </w:r>
    </w:p>
    <w:p w14:paraId="5C9E72DD" w14:textId="77777777" w:rsidR="00F227BB" w:rsidRDefault="00FB4CF7" w:rsidP="00FB4CF7">
      <w:pPr>
        <w:spacing w:before="10" w:line="242" w:lineRule="exact"/>
        <w:ind w:left="4091" w:right="273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 xml:space="preserve">    </w:t>
      </w:r>
      <w:r w:rsidR="00553F4D">
        <w:rPr>
          <w:rFonts w:ascii="Times New Roman"/>
          <w:b/>
          <w:sz w:val="24"/>
        </w:rPr>
        <w:t>PLAN OF</w:t>
      </w:r>
      <w:r w:rsidR="00553F4D">
        <w:rPr>
          <w:rFonts w:ascii="Times New Roman"/>
          <w:b/>
          <w:spacing w:val="-10"/>
          <w:sz w:val="24"/>
        </w:rPr>
        <w:t xml:space="preserve"> </w:t>
      </w:r>
      <w:r w:rsidR="00553F4D">
        <w:rPr>
          <w:rFonts w:ascii="Times New Roman"/>
          <w:b/>
          <w:sz w:val="24"/>
        </w:rPr>
        <w:t>STUDY*</w:t>
      </w:r>
    </w:p>
    <w:p w14:paraId="45A96100" w14:textId="77777777" w:rsidR="00F227BB" w:rsidRDefault="00F227BB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DFB193D" w14:textId="6B540362" w:rsidR="00F227BB" w:rsidRDefault="00553F4D" w:rsidP="00E64494">
      <w:pPr>
        <w:tabs>
          <w:tab w:val="left" w:pos="3623"/>
          <w:tab w:val="left" w:pos="5304"/>
          <w:tab w:val="left" w:pos="6041"/>
          <w:tab w:val="left" w:pos="8661"/>
          <w:tab w:val="left" w:pos="8899"/>
          <w:tab w:val="left" w:pos="11071"/>
        </w:tabs>
        <w:spacing w:before="146" w:line="229" w:lineRule="exact"/>
        <w:ind w:left="117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sz w:val="20"/>
        </w:rPr>
        <w:t>Student</w:t>
      </w:r>
      <w:r>
        <w:rPr>
          <w:rFonts w:ascii="Times New Roman"/>
          <w:spacing w:val="-13"/>
          <w:sz w:val="20"/>
        </w:rPr>
        <w:t xml:space="preserve"> </w:t>
      </w:r>
      <w:r>
        <w:rPr>
          <w:rFonts w:ascii="Times New Roman"/>
          <w:sz w:val="20"/>
        </w:rPr>
        <w:t>Name</w:t>
      </w:r>
      <w:r>
        <w:rPr>
          <w:rFonts w:ascii="Times New Roman"/>
          <w:sz w:val="20"/>
          <w:u w:val="single" w:color="4A7EBB"/>
        </w:rPr>
        <w:tab/>
      </w:r>
      <w:r>
        <w:rPr>
          <w:rFonts w:ascii="Times New Roman"/>
          <w:sz w:val="16"/>
        </w:rPr>
        <w:t xml:space="preserve">Student </w:t>
      </w:r>
      <w:r>
        <w:rPr>
          <w:rFonts w:ascii="Times New Roman"/>
          <w:spacing w:val="-3"/>
          <w:sz w:val="16"/>
        </w:rPr>
        <w:t xml:space="preserve">ID </w:t>
      </w:r>
      <w:r>
        <w:rPr>
          <w:rFonts w:ascii="Times New Roman"/>
          <w:sz w:val="16"/>
        </w:rPr>
        <w:t>#:</w:t>
      </w:r>
      <w:r>
        <w:rPr>
          <w:rFonts w:ascii="Times New Roman"/>
          <w:spacing w:val="-6"/>
          <w:sz w:val="16"/>
        </w:rPr>
        <w:t xml:space="preserve"> </w:t>
      </w:r>
      <w:r>
        <w:rPr>
          <w:rFonts w:ascii="Times New Roman"/>
          <w:sz w:val="20"/>
          <w:u w:val="single" w:color="4A7EBB"/>
        </w:rPr>
        <w:tab/>
      </w:r>
      <w:r w:rsidR="00E64494">
        <w:rPr>
          <w:rFonts w:ascii="Times New Roman"/>
          <w:sz w:val="20"/>
          <w:u w:val="single" w:color="4A7EBB"/>
        </w:rPr>
        <w:tab/>
      </w:r>
      <w:r>
        <w:rPr>
          <w:rFonts w:ascii="Times New Roman"/>
          <w:sz w:val="16"/>
        </w:rPr>
        <w:t>Date</w:t>
      </w:r>
      <w:r>
        <w:rPr>
          <w:rFonts w:ascii="Times New Roman"/>
          <w:spacing w:val="-19"/>
          <w:sz w:val="16"/>
        </w:rPr>
        <w:t xml:space="preserve"> </w:t>
      </w:r>
      <w:r>
        <w:rPr>
          <w:rFonts w:ascii="Times New Roman"/>
          <w:sz w:val="16"/>
        </w:rPr>
        <w:t>of</w:t>
      </w:r>
      <w:r>
        <w:rPr>
          <w:rFonts w:ascii="Times New Roman"/>
          <w:spacing w:val="-17"/>
          <w:sz w:val="16"/>
        </w:rPr>
        <w:t xml:space="preserve"> </w:t>
      </w:r>
      <w:r>
        <w:rPr>
          <w:rFonts w:ascii="Times New Roman"/>
          <w:sz w:val="16"/>
        </w:rPr>
        <w:t>Enrollment:</w:t>
      </w:r>
      <w:r w:rsidR="00164C71">
        <w:rPr>
          <w:rFonts w:ascii="Times New Roman"/>
          <w:sz w:val="16"/>
          <w:u w:val="single" w:color="4A7EBB"/>
        </w:rPr>
        <w:t xml:space="preserve">     </w:t>
      </w:r>
      <w:r>
        <w:rPr>
          <w:rFonts w:ascii="Times New Roman"/>
          <w:sz w:val="16"/>
        </w:rPr>
        <w:tab/>
        <w:t>Date of</w:t>
      </w:r>
      <w:r>
        <w:rPr>
          <w:rFonts w:ascii="Times New Roman"/>
          <w:spacing w:val="-6"/>
          <w:sz w:val="16"/>
        </w:rPr>
        <w:t xml:space="preserve"> </w:t>
      </w:r>
      <w:r>
        <w:rPr>
          <w:rFonts w:ascii="Times New Roman"/>
          <w:spacing w:val="-4"/>
          <w:sz w:val="16"/>
        </w:rPr>
        <w:t>Revision:</w:t>
      </w:r>
      <w:r>
        <w:rPr>
          <w:rFonts w:ascii="Times New Roman"/>
          <w:sz w:val="16"/>
          <w:u w:val="thick" w:color="4A7EBB"/>
        </w:rPr>
        <w:t xml:space="preserve"> </w:t>
      </w:r>
      <w:r>
        <w:rPr>
          <w:rFonts w:ascii="Times New Roman"/>
          <w:sz w:val="16"/>
          <w:u w:val="thick" w:color="4A7EBB"/>
        </w:rPr>
        <w:tab/>
      </w:r>
    </w:p>
    <w:p w14:paraId="750403A3" w14:textId="77777777" w:rsidR="00F227BB" w:rsidRPr="00FB4CF7" w:rsidRDefault="00553F4D">
      <w:pPr>
        <w:spacing w:line="229" w:lineRule="exact"/>
        <w:ind w:left="117"/>
        <w:rPr>
          <w:rFonts w:ascii="Times New Roman" w:eastAsia="Times New Roman" w:hAnsi="Times New Roman" w:cs="Times New Roman"/>
          <w:sz w:val="20"/>
          <w:szCs w:val="20"/>
          <w:u w:val="single"/>
        </w:rPr>
      </w:pPr>
      <w:r>
        <w:rPr>
          <w:rFonts w:ascii="Times New Roman"/>
          <w:spacing w:val="2"/>
          <w:sz w:val="20"/>
        </w:rPr>
        <w:t>Program</w:t>
      </w:r>
      <w:r>
        <w:rPr>
          <w:rFonts w:ascii="Times New Roman"/>
          <w:spacing w:val="-33"/>
          <w:sz w:val="20"/>
        </w:rPr>
        <w:t xml:space="preserve"> </w:t>
      </w:r>
      <w:r>
        <w:rPr>
          <w:rFonts w:ascii="Times New Roman"/>
          <w:sz w:val="20"/>
        </w:rPr>
        <w:t>Name</w:t>
      </w:r>
      <w:r>
        <w:rPr>
          <w:rFonts w:ascii="Times New Roman"/>
          <w:spacing w:val="-29"/>
          <w:sz w:val="20"/>
        </w:rPr>
        <w:t xml:space="preserve"> </w:t>
      </w:r>
      <w:r>
        <w:rPr>
          <w:rFonts w:ascii="Times New Roman"/>
          <w:spacing w:val="2"/>
          <w:sz w:val="20"/>
        </w:rPr>
        <w:t>(Concentration)</w:t>
      </w:r>
      <w:r>
        <w:rPr>
          <w:rFonts w:ascii="Times New Roman"/>
          <w:spacing w:val="-27"/>
          <w:sz w:val="20"/>
        </w:rPr>
        <w:t xml:space="preserve"> </w:t>
      </w:r>
      <w:r>
        <w:rPr>
          <w:rFonts w:ascii="Times New Roman"/>
          <w:sz w:val="20"/>
        </w:rPr>
        <w:t>and</w:t>
      </w:r>
      <w:r>
        <w:rPr>
          <w:rFonts w:ascii="Times New Roman"/>
          <w:spacing w:val="-29"/>
          <w:sz w:val="20"/>
        </w:rPr>
        <w:t xml:space="preserve"> </w:t>
      </w:r>
      <w:r>
        <w:rPr>
          <w:rFonts w:ascii="Times New Roman"/>
          <w:sz w:val="20"/>
        </w:rPr>
        <w:t>Degree:</w:t>
      </w:r>
      <w:r w:rsidR="00FB4CF7">
        <w:rPr>
          <w:rFonts w:ascii="Times New Roman"/>
          <w:sz w:val="20"/>
          <w:u w:val="single"/>
        </w:rPr>
        <w:t xml:space="preserve">   </w:t>
      </w:r>
      <w:r w:rsidR="00164C71">
        <w:rPr>
          <w:rFonts w:ascii="Times New Roman"/>
          <w:sz w:val="20"/>
          <w:u w:val="single"/>
        </w:rPr>
        <w:t>MSW</w:t>
      </w:r>
      <w:r w:rsidR="00FB4CF7">
        <w:rPr>
          <w:rFonts w:ascii="Times New Roman"/>
          <w:sz w:val="20"/>
          <w:u w:val="single"/>
        </w:rPr>
        <w:t xml:space="preserve">                                                                             </w:t>
      </w:r>
    </w:p>
    <w:p w14:paraId="360C732F" w14:textId="77777777" w:rsidR="00F227BB" w:rsidRDefault="00553F4D">
      <w:pPr>
        <w:tabs>
          <w:tab w:val="left" w:pos="6361"/>
          <w:tab w:val="left" w:pos="7323"/>
          <w:tab w:val="left" w:pos="7762"/>
        </w:tabs>
        <w:spacing w:before="47"/>
        <w:ind w:left="11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4656" behindDoc="1" locked="0" layoutInCell="1" allowOverlap="1" wp14:anchorId="17C6A0FC" wp14:editId="3A1A92C1">
                <wp:simplePos x="0" y="0"/>
                <wp:positionH relativeFrom="page">
                  <wp:posOffset>4726305</wp:posOffset>
                </wp:positionH>
                <wp:positionV relativeFrom="paragraph">
                  <wp:posOffset>64135</wp:posOffset>
                </wp:positionV>
                <wp:extent cx="135890" cy="135890"/>
                <wp:effectExtent l="11430" t="7620" r="14605" b="8890"/>
                <wp:wrapNone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890" cy="135890"/>
                          <a:chOff x="7443" y="101"/>
                          <a:chExt cx="214" cy="214"/>
                        </a:xfrm>
                      </wpg:grpSpPr>
                      <wps:wsp>
                        <wps:cNvPr id="16" name="Freeform 17"/>
                        <wps:cNvSpPr>
                          <a:spLocks/>
                        </wps:cNvSpPr>
                        <wps:spPr bwMode="auto">
                          <a:xfrm>
                            <a:off x="7443" y="101"/>
                            <a:ext cx="214" cy="214"/>
                          </a:xfrm>
                          <a:custGeom>
                            <a:avLst/>
                            <a:gdLst>
                              <a:gd name="T0" fmla="+- 0 7443 7443"/>
                              <a:gd name="T1" fmla="*/ T0 w 214"/>
                              <a:gd name="T2" fmla="+- 0 314 101"/>
                              <a:gd name="T3" fmla="*/ 314 h 214"/>
                              <a:gd name="T4" fmla="+- 0 7657 7443"/>
                              <a:gd name="T5" fmla="*/ T4 w 214"/>
                              <a:gd name="T6" fmla="+- 0 314 101"/>
                              <a:gd name="T7" fmla="*/ 314 h 214"/>
                              <a:gd name="T8" fmla="+- 0 7657 7443"/>
                              <a:gd name="T9" fmla="*/ T8 w 214"/>
                              <a:gd name="T10" fmla="+- 0 101 101"/>
                              <a:gd name="T11" fmla="*/ 101 h 214"/>
                              <a:gd name="T12" fmla="+- 0 7443 7443"/>
                              <a:gd name="T13" fmla="*/ T12 w 214"/>
                              <a:gd name="T14" fmla="+- 0 101 101"/>
                              <a:gd name="T15" fmla="*/ 101 h 214"/>
                              <a:gd name="T16" fmla="+- 0 7443 7443"/>
                              <a:gd name="T17" fmla="*/ T16 w 214"/>
                              <a:gd name="T18" fmla="+- 0 314 101"/>
                              <a:gd name="T19" fmla="*/ 314 h 2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4" h="214">
                                <a:moveTo>
                                  <a:pt x="0" y="213"/>
                                </a:moveTo>
                                <a:lnTo>
                                  <a:pt x="214" y="213"/>
                                </a:lnTo>
                                <a:lnTo>
                                  <a:pt x="21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1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group w14:anchorId="21A3BF5C" id="Group 16" o:spid="_x0000_s1026" style="position:absolute;margin-left:372.15pt;margin-top:5.05pt;width:10.7pt;height:10.7pt;z-index:-11824;mso-position-horizontal-relative:page" coordorigin="7443,101" coordsize="214,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">
                <v:shape id="Freeform 17" o:spid="_x0000_s1027" style="position:absolute;left:7443;top:101;width:214;height:214;visibility:visible;mso-wrap-style:square;v-text-anchor:top" coordsize="214,2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" path="m,213r214,l214,,,,,213xe" filled="f" strokeweight=".35281mm">
                  <v:path arrowok="t" o:connecttype="custom" o:connectlocs="0,314;214,314;214,101;0,101;0,31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144" behindDoc="0" locked="0" layoutInCell="1" allowOverlap="1" wp14:anchorId="287CBA3A" wp14:editId="5400FAD1">
                <wp:simplePos x="0" y="0"/>
                <wp:positionH relativeFrom="page">
                  <wp:posOffset>5427345</wp:posOffset>
                </wp:positionH>
                <wp:positionV relativeFrom="paragraph">
                  <wp:posOffset>58420</wp:posOffset>
                </wp:positionV>
                <wp:extent cx="135890" cy="135890"/>
                <wp:effectExtent l="7620" t="11430" r="8890" b="14605"/>
                <wp:wrapNone/>
                <wp:docPr id="1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890" cy="135890"/>
                          <a:chOff x="8547" y="92"/>
                          <a:chExt cx="214" cy="214"/>
                        </a:xfrm>
                      </wpg:grpSpPr>
                      <wps:wsp>
                        <wps:cNvPr id="14" name="Freeform 15"/>
                        <wps:cNvSpPr>
                          <a:spLocks/>
                        </wps:cNvSpPr>
                        <wps:spPr bwMode="auto">
                          <a:xfrm>
                            <a:off x="8547" y="92"/>
                            <a:ext cx="214" cy="214"/>
                          </a:xfrm>
                          <a:custGeom>
                            <a:avLst/>
                            <a:gdLst>
                              <a:gd name="T0" fmla="+- 0 8547 8547"/>
                              <a:gd name="T1" fmla="*/ T0 w 214"/>
                              <a:gd name="T2" fmla="+- 0 305 92"/>
                              <a:gd name="T3" fmla="*/ 305 h 214"/>
                              <a:gd name="T4" fmla="+- 0 8760 8547"/>
                              <a:gd name="T5" fmla="*/ T4 w 214"/>
                              <a:gd name="T6" fmla="+- 0 305 92"/>
                              <a:gd name="T7" fmla="*/ 305 h 214"/>
                              <a:gd name="T8" fmla="+- 0 8760 8547"/>
                              <a:gd name="T9" fmla="*/ T8 w 214"/>
                              <a:gd name="T10" fmla="+- 0 92 92"/>
                              <a:gd name="T11" fmla="*/ 92 h 214"/>
                              <a:gd name="T12" fmla="+- 0 8547 8547"/>
                              <a:gd name="T13" fmla="*/ T12 w 214"/>
                              <a:gd name="T14" fmla="+- 0 92 92"/>
                              <a:gd name="T15" fmla="*/ 92 h 214"/>
                              <a:gd name="T16" fmla="+- 0 8547 8547"/>
                              <a:gd name="T17" fmla="*/ T16 w 214"/>
                              <a:gd name="T18" fmla="+- 0 305 92"/>
                              <a:gd name="T19" fmla="*/ 305 h 2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4" h="214">
                                <a:moveTo>
                                  <a:pt x="0" y="213"/>
                                </a:moveTo>
                                <a:lnTo>
                                  <a:pt x="213" y="213"/>
                                </a:lnTo>
                                <a:lnTo>
                                  <a:pt x="21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1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group w14:anchorId="5EC4FFB3" id="Group 14" o:spid="_x0000_s1026" style="position:absolute;margin-left:427.35pt;margin-top:4.6pt;width:10.7pt;height:10.7pt;z-index:1144;mso-position-horizontal-relative:page" coordorigin="8547,92" coordsize="214,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">
                <v:shape id="Freeform 15" o:spid="_x0000_s1027" style="position:absolute;left:8547;top:92;width:214;height:214;visibility:visible;mso-wrap-style:square;v-text-anchor:top" coordsize="214,2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" path="m,213r213,l213,,,,,213xe" filled="f" strokeweight=".35281mm">
                  <v:path arrowok="t" o:connecttype="custom" o:connectlocs="0,305;213,305;213,92;0,92;0,305" o:connectangles="0,0,0,0,0"/>
                </v:shape>
                <w10:wrap anchorx="page"/>
              </v:group>
            </w:pict>
          </mc:Fallback>
        </mc:AlternateContent>
      </w:r>
      <w:r>
        <w:rPr>
          <w:rFonts w:ascii="Times New Roman"/>
          <w:b/>
          <w:sz w:val="20"/>
        </w:rPr>
        <w:t>Is this a Success Plan for the Satisfactory Academic Progress</w:t>
      </w:r>
      <w:r>
        <w:rPr>
          <w:rFonts w:ascii="Times New Roman"/>
          <w:b/>
          <w:spacing w:val="-33"/>
          <w:sz w:val="20"/>
        </w:rPr>
        <w:t xml:space="preserve"> </w:t>
      </w:r>
      <w:r>
        <w:rPr>
          <w:rFonts w:ascii="Times New Roman"/>
          <w:b/>
          <w:sz w:val="20"/>
        </w:rPr>
        <w:t>Appeal?</w:t>
      </w:r>
      <w:r>
        <w:rPr>
          <w:rFonts w:ascii="Times New Roman"/>
          <w:b/>
          <w:sz w:val="20"/>
        </w:rPr>
        <w:tab/>
      </w:r>
      <w:r>
        <w:rPr>
          <w:rFonts w:ascii="Times New Roman"/>
          <w:b/>
          <w:w w:val="95"/>
          <w:sz w:val="20"/>
        </w:rPr>
        <w:t>Yes**</w:t>
      </w:r>
      <w:r>
        <w:rPr>
          <w:rFonts w:ascii="Times New Roman"/>
          <w:b/>
          <w:w w:val="95"/>
          <w:sz w:val="20"/>
        </w:rPr>
        <w:tab/>
      </w:r>
      <w:r>
        <w:rPr>
          <w:rFonts w:ascii="Times New Roman"/>
          <w:b/>
          <w:sz w:val="20"/>
        </w:rPr>
        <w:t>or</w:t>
      </w:r>
      <w:r>
        <w:rPr>
          <w:rFonts w:ascii="Times New Roman"/>
          <w:b/>
          <w:sz w:val="20"/>
        </w:rPr>
        <w:tab/>
        <w:t>No</w:t>
      </w:r>
      <w:r w:rsidR="00831033">
        <w:rPr>
          <w:rFonts w:ascii="Times New Roman"/>
          <w:b/>
          <w:sz w:val="20"/>
        </w:rPr>
        <w:t xml:space="preserve"> XX</w:t>
      </w:r>
    </w:p>
    <w:p w14:paraId="16ABAC5E" w14:textId="77777777" w:rsidR="00F227BB" w:rsidRDefault="00F227BB">
      <w:pPr>
        <w:spacing w:before="5"/>
        <w:rPr>
          <w:rFonts w:ascii="Times New Roman" w:eastAsia="Times New Roman" w:hAnsi="Times New Roman" w:cs="Times New Roman"/>
          <w:b/>
          <w:bCs/>
          <w:sz w:val="19"/>
          <w:szCs w:val="19"/>
        </w:rPr>
      </w:pPr>
    </w:p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72"/>
        <w:gridCol w:w="816"/>
        <w:gridCol w:w="1891"/>
        <w:gridCol w:w="2880"/>
        <w:gridCol w:w="811"/>
        <w:gridCol w:w="1800"/>
      </w:tblGrid>
      <w:tr w:rsidR="00F227BB" w14:paraId="4BC6C4F2" w14:textId="77777777">
        <w:trPr>
          <w:trHeight w:hRule="exact" w:val="443"/>
        </w:trPr>
        <w:tc>
          <w:tcPr>
            <w:tcW w:w="11070" w:type="dxa"/>
            <w:gridSpan w:val="6"/>
            <w:tcBorders>
              <w:top w:val="single" w:sz="6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530040E7" w14:textId="77777777" w:rsidR="00F227BB" w:rsidRDefault="00553F4D">
            <w:pPr>
              <w:pStyle w:val="TableParagraph"/>
              <w:spacing w:before="132"/>
              <w:ind w:left="361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Required</w:t>
            </w:r>
            <w:r>
              <w:rPr>
                <w:rFonts w:ascii="Times New Roman"/>
                <w:b/>
                <w:spacing w:val="-1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Courses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Total</w:t>
            </w:r>
            <w:r>
              <w:rPr>
                <w:rFonts w:asci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Hours</w:t>
            </w:r>
            <w:r>
              <w:rPr>
                <w:rFonts w:ascii="Times New Roman"/>
                <w:b/>
                <w:spacing w:val="-17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Required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=</w:t>
            </w:r>
          </w:p>
        </w:tc>
      </w:tr>
      <w:tr w:rsidR="00F227BB" w14:paraId="616001D9" w14:textId="77777777">
        <w:trPr>
          <w:trHeight w:hRule="exact" w:val="516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237E4864" w14:textId="77777777" w:rsidR="00F227BB" w:rsidRDefault="00553F4D">
            <w:pPr>
              <w:pStyle w:val="TableParagraph"/>
              <w:spacing w:line="179" w:lineRule="exact"/>
              <w:ind w:left="30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 xml:space="preserve">Course </w:t>
            </w:r>
            <w:r>
              <w:rPr>
                <w:rFonts w:ascii="Times New Roman"/>
                <w:b/>
                <w:spacing w:val="-4"/>
                <w:sz w:val="16"/>
              </w:rPr>
              <w:t xml:space="preserve">Number </w:t>
            </w:r>
            <w:r>
              <w:rPr>
                <w:rFonts w:ascii="Times New Roman"/>
                <w:b/>
                <w:sz w:val="16"/>
              </w:rPr>
              <w:t>and Course</w:t>
            </w:r>
            <w:r>
              <w:rPr>
                <w:rFonts w:ascii="Times New Roman"/>
                <w:b/>
                <w:spacing w:val="-5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Title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ABDAF4" w14:textId="77777777" w:rsidR="00F227BB" w:rsidRDefault="00553F4D">
            <w:pPr>
              <w:pStyle w:val="TableParagraph"/>
              <w:spacing w:before="1" w:line="178" w:lineRule="exact"/>
              <w:ind w:right="35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redit Hours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FB8613" w14:textId="77777777" w:rsidR="00F227BB" w:rsidRDefault="00553F4D">
            <w:pPr>
              <w:pStyle w:val="TableParagraph"/>
              <w:spacing w:line="183" w:lineRule="exact"/>
              <w:ind w:left="24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3"/>
                <w:position w:val="1"/>
                <w:sz w:val="16"/>
              </w:rPr>
              <w:t xml:space="preserve">Semester </w:t>
            </w:r>
            <w:r>
              <w:rPr>
                <w:rFonts w:ascii="Times New Roman"/>
                <w:b/>
                <w:sz w:val="16"/>
              </w:rPr>
              <w:t xml:space="preserve">or </w:t>
            </w:r>
            <w:r>
              <w:rPr>
                <w:rFonts w:ascii="Times New Roman"/>
                <w:b/>
                <w:spacing w:val="-3"/>
                <w:sz w:val="16"/>
              </w:rPr>
              <w:t>Session</w:t>
            </w:r>
            <w:r>
              <w:rPr>
                <w:rFonts w:ascii="Times New Roman"/>
                <w:b/>
                <w:spacing w:val="9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to</w:t>
            </w:r>
          </w:p>
          <w:p w14:paraId="09537307" w14:textId="77777777" w:rsidR="00F227BB" w:rsidRDefault="00553F4D">
            <w:pPr>
              <w:pStyle w:val="TableParagraph"/>
              <w:spacing w:before="29"/>
              <w:ind w:left="25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be</w:t>
            </w:r>
            <w:r>
              <w:rPr>
                <w:rFonts w:ascii="Times New Roman"/>
                <w:b/>
                <w:spacing w:val="11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completed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708B23" w14:textId="77777777" w:rsidR="00F227BB" w:rsidRDefault="00553F4D">
            <w:pPr>
              <w:pStyle w:val="TableParagraph"/>
              <w:spacing w:line="179" w:lineRule="exact"/>
              <w:ind w:left="31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 xml:space="preserve">Course </w:t>
            </w:r>
            <w:r>
              <w:rPr>
                <w:rFonts w:ascii="Times New Roman"/>
                <w:b/>
                <w:spacing w:val="-4"/>
                <w:sz w:val="16"/>
              </w:rPr>
              <w:t xml:space="preserve">Number </w:t>
            </w:r>
            <w:r>
              <w:rPr>
                <w:rFonts w:ascii="Times New Roman"/>
                <w:b/>
                <w:sz w:val="16"/>
              </w:rPr>
              <w:t>and Course</w:t>
            </w:r>
            <w:r>
              <w:rPr>
                <w:rFonts w:ascii="Times New Roman"/>
                <w:b/>
                <w:spacing w:val="-5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Title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96B560" w14:textId="77777777" w:rsidR="00F227BB" w:rsidRDefault="00553F4D">
            <w:pPr>
              <w:pStyle w:val="TableParagraph"/>
              <w:spacing w:before="1" w:line="178" w:lineRule="exact"/>
              <w:ind w:left="196" w:right="165" w:hanging="1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redit Hours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B900C9" w14:textId="77777777" w:rsidR="00F227BB" w:rsidRDefault="00553F4D">
            <w:pPr>
              <w:pStyle w:val="TableParagraph"/>
              <w:spacing w:line="268" w:lineRule="auto"/>
              <w:ind w:left="240" w:right="212" w:hanging="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3"/>
                <w:sz w:val="16"/>
              </w:rPr>
              <w:t xml:space="preserve">Semester </w:t>
            </w:r>
            <w:r>
              <w:rPr>
                <w:rFonts w:ascii="Times New Roman"/>
                <w:b/>
                <w:sz w:val="16"/>
              </w:rPr>
              <w:t>or</w:t>
            </w:r>
            <w:r>
              <w:rPr>
                <w:rFonts w:ascii="Times New Roman"/>
                <w:b/>
                <w:spacing w:val="8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Session to be</w:t>
            </w:r>
            <w:r>
              <w:rPr>
                <w:rFonts w:ascii="Times New Roman"/>
                <w:b/>
                <w:spacing w:val="7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completed</w:t>
            </w:r>
          </w:p>
        </w:tc>
      </w:tr>
    </w:tbl>
    <w:tbl>
      <w:tblPr>
        <w:tblStyle w:val="TableGrid"/>
        <w:tblW w:w="11070" w:type="dxa"/>
        <w:tblInd w:w="0" w:type="dxa"/>
        <w:tblCellMar>
          <w:left w:w="6" w:type="dxa"/>
          <w:right w:w="98" w:type="dxa"/>
        </w:tblCellMar>
        <w:tblLook w:val="04A0" w:firstRow="1" w:lastRow="0" w:firstColumn="1" w:lastColumn="0" w:noHBand="0" w:noVBand="1"/>
      </w:tblPr>
      <w:tblGrid>
        <w:gridCol w:w="2872"/>
        <w:gridCol w:w="816"/>
        <w:gridCol w:w="1891"/>
        <w:gridCol w:w="2880"/>
        <w:gridCol w:w="811"/>
        <w:gridCol w:w="1800"/>
      </w:tblGrid>
      <w:tr w:rsidR="00B20379" w:rsidRPr="003B6158" w14:paraId="49094A87" w14:textId="77777777" w:rsidTr="006453C4">
        <w:trPr>
          <w:trHeight w:val="358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3B33D226" w14:textId="77777777" w:rsidR="00B20379" w:rsidRPr="00650F2D" w:rsidRDefault="00B20379" w:rsidP="00B20379">
            <w:r w:rsidRPr="00650F2D">
              <w:t xml:space="preserve">SCWK 601 P&amp;S in SW I 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11E05C" w14:textId="77777777" w:rsidR="00B20379" w:rsidRPr="003B6158" w:rsidRDefault="00B20379" w:rsidP="00B20379">
            <w:r w:rsidRPr="003B6158"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D8FA1F" w14:textId="460EDA15" w:rsidR="00B20379" w:rsidRPr="003B6158" w:rsidRDefault="00B20379" w:rsidP="00B20379">
            <w:r w:rsidRPr="003B6158">
              <w:t xml:space="preserve"> First semester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0042CB" w14:textId="26E8AF97" w:rsidR="00B20379" w:rsidRPr="003B6158" w:rsidRDefault="00B20379" w:rsidP="00B20379">
            <w:r w:rsidRPr="003B6158">
              <w:t xml:space="preserve"> SCWK 604 HBSE II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0F1CD1" w14:textId="77777777" w:rsidR="00B20379" w:rsidRPr="003B6158" w:rsidRDefault="00B20379" w:rsidP="00B20379">
            <w:r w:rsidRPr="003B6158">
              <w:t xml:space="preserve"> 3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D16B2C" w14:textId="34AC4DB8" w:rsidR="00B20379" w:rsidRPr="003B6158" w:rsidRDefault="00B20379" w:rsidP="00B20379">
            <w:r w:rsidRPr="003B6158">
              <w:t xml:space="preserve"> Second semester</w:t>
            </w:r>
          </w:p>
        </w:tc>
      </w:tr>
      <w:tr w:rsidR="00B20379" w:rsidRPr="003B6158" w14:paraId="39469811" w14:textId="77777777" w:rsidTr="006453C4">
        <w:trPr>
          <w:trHeight w:val="36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047D0B31" w14:textId="77777777" w:rsidR="00B20379" w:rsidRPr="00650F2D" w:rsidRDefault="00B20379" w:rsidP="00B20379">
            <w:r w:rsidRPr="00650F2D">
              <w:t>SCWK 603 HBSE I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230ABA" w14:textId="77777777" w:rsidR="00B20379" w:rsidRPr="003B6158" w:rsidRDefault="00B20379" w:rsidP="00B20379">
            <w:r w:rsidRPr="003B6158"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5F56B0" w14:textId="3B782807" w:rsidR="00B20379" w:rsidRPr="003B6158" w:rsidRDefault="00B20379" w:rsidP="00B20379">
            <w:r>
              <w:t xml:space="preserve"> </w:t>
            </w:r>
            <w:r w:rsidRPr="003D2030">
              <w:t>First semester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8D84F7" w14:textId="1861575A" w:rsidR="00B20379" w:rsidRPr="003B6158" w:rsidRDefault="00B20379" w:rsidP="00B20379">
            <w:r w:rsidRPr="003B6158">
              <w:t xml:space="preserve"> SCWK</w:t>
            </w:r>
            <w:r>
              <w:t xml:space="preserve"> 608</w:t>
            </w:r>
            <w:r w:rsidRPr="003B6158">
              <w:t xml:space="preserve"> </w:t>
            </w:r>
            <w:r>
              <w:t>R&amp;E II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32C848" w14:textId="77777777" w:rsidR="00B20379" w:rsidRPr="003B6158" w:rsidRDefault="00B20379" w:rsidP="00B20379">
            <w:r w:rsidRPr="003B6158">
              <w:t xml:space="preserve"> 3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3A2FC0" w14:textId="3FA40655" w:rsidR="00B20379" w:rsidRPr="003B6158" w:rsidRDefault="00B20379" w:rsidP="00B20379">
            <w:r>
              <w:t xml:space="preserve"> </w:t>
            </w:r>
            <w:r w:rsidRPr="002A431F">
              <w:t>Second semester</w:t>
            </w:r>
          </w:p>
        </w:tc>
      </w:tr>
      <w:tr w:rsidR="00B20379" w:rsidRPr="003B6158" w14:paraId="0CAC4E18" w14:textId="77777777" w:rsidTr="006453C4">
        <w:trPr>
          <w:trHeight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64448A4F" w14:textId="77777777" w:rsidR="00B20379" w:rsidRPr="00650F2D" w:rsidRDefault="00B20379" w:rsidP="00B20379">
            <w:r w:rsidRPr="00650F2D">
              <w:t>SCWK 607 R&amp;E I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7AD324" w14:textId="77777777" w:rsidR="00B20379" w:rsidRPr="003B6158" w:rsidRDefault="00B20379" w:rsidP="00B20379">
            <w:r w:rsidRPr="003B6158"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02C8C5" w14:textId="0BA47833" w:rsidR="00B20379" w:rsidRPr="003B6158" w:rsidRDefault="00B20379" w:rsidP="00B20379">
            <w:r>
              <w:t xml:space="preserve"> </w:t>
            </w:r>
            <w:r w:rsidRPr="003D2030">
              <w:t>First semester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DD0C59" w14:textId="68B323FA" w:rsidR="00B20379" w:rsidRPr="003B6158" w:rsidRDefault="00B20379" w:rsidP="00B20379">
            <w:r>
              <w:t xml:space="preserve"> </w:t>
            </w:r>
            <w:r w:rsidRPr="003B6158">
              <w:t>SCWK</w:t>
            </w:r>
            <w:r>
              <w:t xml:space="preserve"> 611</w:t>
            </w:r>
            <w:r w:rsidRPr="003B6158">
              <w:t xml:space="preserve"> GP with Groups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2FA9EA" w14:textId="77777777" w:rsidR="00B20379" w:rsidRPr="003B6158" w:rsidRDefault="00B20379" w:rsidP="00B20379">
            <w:r w:rsidRPr="003B6158">
              <w:t xml:space="preserve"> 3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967251" w14:textId="1293C180" w:rsidR="00B20379" w:rsidRPr="003B6158" w:rsidRDefault="00B20379" w:rsidP="00B20379">
            <w:r>
              <w:t xml:space="preserve"> </w:t>
            </w:r>
            <w:r w:rsidRPr="002A431F">
              <w:t>Second semester</w:t>
            </w:r>
          </w:p>
        </w:tc>
      </w:tr>
      <w:tr w:rsidR="00B20379" w:rsidRPr="003B6158" w14:paraId="195FABD3" w14:textId="77777777" w:rsidTr="006453C4">
        <w:trPr>
          <w:trHeight w:val="36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493C98D4" w14:textId="77777777" w:rsidR="00B20379" w:rsidRPr="003B6158" w:rsidRDefault="00B20379" w:rsidP="00B20379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BFDA01" w14:textId="77777777" w:rsidR="00B20379" w:rsidRPr="003B6158" w:rsidRDefault="00B20379" w:rsidP="00B20379"/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1B1BCD" w14:textId="77777777" w:rsidR="00B20379" w:rsidRPr="003B6158" w:rsidRDefault="00B20379" w:rsidP="00B20379"/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064D3C" w14:textId="6AA41D0D" w:rsidR="00B20379" w:rsidRPr="003B6158" w:rsidRDefault="00B20379" w:rsidP="00B20379">
            <w:bookmarkStart w:id="0" w:name="_GoBack"/>
            <w:bookmarkEnd w:id="0"/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CDAE65" w14:textId="77777777" w:rsidR="00B20379" w:rsidRPr="003B6158" w:rsidRDefault="00B20379" w:rsidP="00B20379"/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A829FD" w14:textId="77777777" w:rsidR="00B20379" w:rsidRPr="003B6158" w:rsidRDefault="00B20379" w:rsidP="00B20379"/>
        </w:tc>
      </w:tr>
      <w:tr w:rsidR="00B20379" w:rsidRPr="003B6158" w14:paraId="195EF701" w14:textId="77777777" w:rsidTr="006453C4">
        <w:trPr>
          <w:trHeight w:val="36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064F7A20" w14:textId="62DF7E0E" w:rsidR="00B20379" w:rsidRPr="003B6158" w:rsidRDefault="00B20379" w:rsidP="00B20379">
            <w:r w:rsidRPr="003B6158">
              <w:t xml:space="preserve">SCWK 605 GP </w:t>
            </w:r>
            <w:r>
              <w:t>I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0CC124" w14:textId="77777777" w:rsidR="00B20379" w:rsidRPr="003B6158" w:rsidRDefault="00B20379" w:rsidP="00B20379">
            <w:r w:rsidRPr="003B6158">
              <w:t xml:space="preserve"> 3 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5A5FAA" w14:textId="3659CF74" w:rsidR="00B20379" w:rsidRPr="003B6158" w:rsidRDefault="00B20379" w:rsidP="00B20379">
            <w:r w:rsidRPr="003B6158">
              <w:t xml:space="preserve"> Third semester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14D193" w14:textId="5B129682" w:rsidR="00B20379" w:rsidRPr="003B6158" w:rsidRDefault="00B20379" w:rsidP="00B20379">
            <w:r w:rsidRPr="003B6158">
              <w:t xml:space="preserve"> SCWK </w:t>
            </w:r>
            <w:r>
              <w:t>606 GP II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B8E5EC" w14:textId="77777777" w:rsidR="00B20379" w:rsidRPr="003B6158" w:rsidRDefault="00B20379" w:rsidP="00B20379">
            <w:r w:rsidRPr="003B6158">
              <w:t xml:space="preserve"> 3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594954" w14:textId="2DC9081E" w:rsidR="00B20379" w:rsidRPr="003B6158" w:rsidRDefault="00B20379" w:rsidP="00B20379">
            <w:r w:rsidRPr="003B6158">
              <w:t xml:space="preserve"> Fourth semester</w:t>
            </w:r>
          </w:p>
        </w:tc>
      </w:tr>
      <w:tr w:rsidR="00DB09EA" w:rsidRPr="003B6158" w14:paraId="76EDF66A" w14:textId="77777777" w:rsidTr="006453C4">
        <w:trPr>
          <w:trHeight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6B36B2E2" w14:textId="77777777" w:rsidR="00DB09EA" w:rsidRPr="003B6158" w:rsidRDefault="00DB09EA" w:rsidP="00DB09EA">
            <w:r w:rsidRPr="003B6158">
              <w:t>SCWK 633 Field I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7979EB" w14:textId="292E03AE" w:rsidR="00DB09EA" w:rsidRPr="003B6158" w:rsidRDefault="00DB09EA" w:rsidP="00DB09EA">
            <w:r>
              <w:t xml:space="preserve"> </w:t>
            </w:r>
            <w:r w:rsidRPr="003B6158">
              <w:t>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4702EA" w14:textId="267EE139" w:rsidR="00DB09EA" w:rsidRPr="003B6158" w:rsidRDefault="00DB09EA" w:rsidP="00DB09EA">
            <w:r w:rsidRPr="00853C6D">
              <w:t>Third semester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479CFA" w14:textId="68DD0173" w:rsidR="00DB09EA" w:rsidRPr="003B6158" w:rsidRDefault="00DB09EA" w:rsidP="00DB09EA">
            <w:r w:rsidRPr="003B6158">
              <w:t xml:space="preserve"> SCWK 63</w:t>
            </w:r>
            <w:r>
              <w:t>4</w:t>
            </w:r>
            <w:r w:rsidRPr="003B6158">
              <w:t xml:space="preserve"> Field II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5E1816" w14:textId="77777777" w:rsidR="00DB09EA" w:rsidRPr="003B6158" w:rsidRDefault="00DB09EA" w:rsidP="00DB09EA">
            <w:r w:rsidRPr="003B6158">
              <w:t xml:space="preserve"> 3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CEC1CE" w14:textId="17B40B26" w:rsidR="00DB09EA" w:rsidRPr="003B6158" w:rsidRDefault="00DB09EA" w:rsidP="00DB09EA">
            <w:r w:rsidRPr="00B341A3">
              <w:t>Fourth semester</w:t>
            </w:r>
          </w:p>
        </w:tc>
      </w:tr>
      <w:tr w:rsidR="00DB09EA" w:rsidRPr="003B6158" w14:paraId="760B89E6" w14:textId="77777777" w:rsidTr="006453C4">
        <w:trPr>
          <w:trHeight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22134702" w14:textId="77777777" w:rsidR="00DB09EA" w:rsidRPr="003B6158" w:rsidRDefault="00DB09EA" w:rsidP="00DB09EA">
            <w:r w:rsidRPr="003B6158">
              <w:t>SCWK 651 P&amp;P Eval for AP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97CD00" w14:textId="77777777" w:rsidR="00DB09EA" w:rsidRPr="003B6158" w:rsidRDefault="00DB09EA" w:rsidP="00DB09EA">
            <w:r w:rsidRPr="003B6158"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A05875" w14:textId="623BB7E2" w:rsidR="00DB09EA" w:rsidRPr="003B6158" w:rsidRDefault="00DB09EA" w:rsidP="00DB09EA">
            <w:r w:rsidRPr="00853C6D">
              <w:t>Third semester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6E6A13" w14:textId="77777777" w:rsidR="00DB09EA" w:rsidRPr="003B6158" w:rsidRDefault="00DB09EA" w:rsidP="00DB09EA">
            <w:r w:rsidRPr="003B6158">
              <w:t xml:space="preserve"> SCWK 660 AGP in PH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E8587B" w14:textId="77777777" w:rsidR="00DB09EA" w:rsidRPr="003B6158" w:rsidRDefault="00DB09EA" w:rsidP="00DB09EA">
            <w:r w:rsidRPr="003B6158">
              <w:t xml:space="preserve"> 3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975103" w14:textId="686299C9" w:rsidR="00DB09EA" w:rsidRPr="003B6158" w:rsidRDefault="00DB09EA" w:rsidP="00DB09EA">
            <w:r w:rsidRPr="00B341A3">
              <w:t>Fourth semester</w:t>
            </w:r>
          </w:p>
        </w:tc>
      </w:tr>
      <w:tr w:rsidR="00B20379" w:rsidRPr="003B6158" w14:paraId="00B39105" w14:textId="77777777" w:rsidTr="006453C4">
        <w:trPr>
          <w:trHeight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33B62408" w14:textId="77777777" w:rsidR="00B20379" w:rsidRPr="003B6158" w:rsidRDefault="00B20379" w:rsidP="00B20379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911AE6" w14:textId="77777777" w:rsidR="00B20379" w:rsidRPr="003B6158" w:rsidRDefault="00B20379" w:rsidP="00B20379"/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C1DB25" w14:textId="77777777" w:rsidR="00B20379" w:rsidRPr="003B6158" w:rsidRDefault="00B20379" w:rsidP="00B20379"/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01025F" w14:textId="77777777" w:rsidR="00B20379" w:rsidRPr="003B6158" w:rsidRDefault="00B20379" w:rsidP="00B20379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C4A797" w14:textId="77777777" w:rsidR="00B20379" w:rsidRPr="003B6158" w:rsidRDefault="00B20379" w:rsidP="00B20379"/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5E24B8" w14:textId="77777777" w:rsidR="00B20379" w:rsidRPr="003B6158" w:rsidRDefault="00B20379" w:rsidP="00B20379"/>
        </w:tc>
      </w:tr>
      <w:tr w:rsidR="00B20379" w:rsidRPr="003B6158" w14:paraId="6947ECD0" w14:textId="77777777" w:rsidTr="006453C4">
        <w:trPr>
          <w:trHeight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03CF2F0F" w14:textId="1C29543B" w:rsidR="00B20379" w:rsidRPr="003B6158" w:rsidRDefault="00B20379" w:rsidP="00B20379">
            <w:r w:rsidRPr="003B6158">
              <w:t xml:space="preserve">SCWK </w:t>
            </w:r>
            <w:r>
              <w:t>671</w:t>
            </w:r>
            <w:r w:rsidRPr="003B6158">
              <w:t xml:space="preserve"> AGP with Groups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4CF571" w14:textId="77777777" w:rsidR="00B20379" w:rsidRPr="003B6158" w:rsidRDefault="00B20379" w:rsidP="00B20379">
            <w:r w:rsidRPr="003B6158"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70CEB8" w14:textId="55E0735D" w:rsidR="00B20379" w:rsidRPr="003B6158" w:rsidRDefault="00B20379" w:rsidP="00B20379">
            <w:r w:rsidRPr="003B6158">
              <w:t xml:space="preserve"> Fifth semester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B73B30" w14:textId="5882F65F" w:rsidR="00B20379" w:rsidRPr="003B6158" w:rsidRDefault="00B20379" w:rsidP="00B20379">
            <w:r w:rsidRPr="003B6158">
              <w:t xml:space="preserve"> SCWK </w:t>
            </w:r>
            <w:r>
              <w:t xml:space="preserve">674 </w:t>
            </w:r>
            <w:r w:rsidRPr="003B6158">
              <w:t>AGP with Families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66922D" w14:textId="77777777" w:rsidR="00B20379" w:rsidRPr="003B6158" w:rsidRDefault="00B20379" w:rsidP="00B20379">
            <w:r w:rsidRPr="003B6158">
              <w:t xml:space="preserve"> 3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02BE36" w14:textId="24E01C84" w:rsidR="00B20379" w:rsidRPr="003B6158" w:rsidRDefault="00B20379" w:rsidP="00B20379">
            <w:r w:rsidRPr="003B6158">
              <w:t xml:space="preserve"> Sixth semester</w:t>
            </w:r>
          </w:p>
        </w:tc>
      </w:tr>
      <w:tr w:rsidR="00DB09EA" w:rsidRPr="003B6158" w14:paraId="0702AA00" w14:textId="77777777" w:rsidTr="006453C4">
        <w:trPr>
          <w:trHeight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0754E78B" w14:textId="4AB50554" w:rsidR="00DB09EA" w:rsidRPr="003B6158" w:rsidRDefault="00DB09EA" w:rsidP="00DB09EA">
            <w:r w:rsidRPr="003B6158">
              <w:t>SCWK</w:t>
            </w:r>
            <w:r>
              <w:t xml:space="preserve"> 672</w:t>
            </w:r>
            <w:r w:rsidRPr="003B6158">
              <w:t xml:space="preserve"> AGP with Individuals, Personality &amp; Psychopathology 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437C43" w14:textId="77777777" w:rsidR="00DB09EA" w:rsidRPr="003B6158" w:rsidRDefault="00DB09EA" w:rsidP="00DB09EA">
            <w:r w:rsidRPr="003B6158"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02FC18" w14:textId="3AE38FD1" w:rsidR="00DB09EA" w:rsidRPr="003B6158" w:rsidRDefault="00DB09EA" w:rsidP="00DB09EA">
            <w:r w:rsidRPr="00C451F8">
              <w:t>Fifth semester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8DF1D1" w14:textId="38F59689" w:rsidR="00DB09EA" w:rsidRPr="003B6158" w:rsidRDefault="00DB09EA" w:rsidP="00DB09EA">
            <w:r w:rsidRPr="003B6158">
              <w:t xml:space="preserve"> SCWK </w:t>
            </w:r>
            <w:r w:rsidR="002B4FCA">
              <w:t xml:space="preserve">699 </w:t>
            </w:r>
            <w:r w:rsidRPr="003B6158">
              <w:t>AGP with Policy, Communities &amp; Organizations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82DB9B" w14:textId="77777777" w:rsidR="00DB09EA" w:rsidRPr="003B6158" w:rsidRDefault="00DB09EA" w:rsidP="00DB09EA">
            <w:r w:rsidRPr="003B6158">
              <w:t xml:space="preserve"> 3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2FACBC" w14:textId="44E899D7" w:rsidR="00DB09EA" w:rsidRPr="003B6158" w:rsidRDefault="00DB09EA" w:rsidP="00DB09EA">
            <w:r w:rsidRPr="00B24AD1">
              <w:t>Sixth semester</w:t>
            </w:r>
          </w:p>
        </w:tc>
      </w:tr>
      <w:tr w:rsidR="00DB09EA" w:rsidRPr="003B6158" w14:paraId="5775C285" w14:textId="77777777" w:rsidTr="006453C4">
        <w:trPr>
          <w:trHeight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0C4085AA" w14:textId="3788D432" w:rsidR="00DB09EA" w:rsidRPr="003B6158" w:rsidRDefault="00DB09EA" w:rsidP="00DB09EA">
            <w:r w:rsidRPr="003B6158">
              <w:t xml:space="preserve">SCWK </w:t>
            </w:r>
            <w:r>
              <w:t>673</w:t>
            </w:r>
            <w:r w:rsidRPr="003B6158">
              <w:t xml:space="preserve"> AGP </w:t>
            </w:r>
            <w:r>
              <w:t>in</w:t>
            </w:r>
            <w:r w:rsidRPr="003B6158">
              <w:t xml:space="preserve"> Trauma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547F0F" w14:textId="77777777" w:rsidR="00DB09EA" w:rsidRPr="003B6158" w:rsidRDefault="00DB09EA" w:rsidP="00DB09EA">
            <w:r w:rsidRPr="003B6158"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9B340C" w14:textId="7512CB2D" w:rsidR="00DB09EA" w:rsidRPr="003B6158" w:rsidRDefault="00DB09EA" w:rsidP="00DB09EA">
            <w:r w:rsidRPr="00C451F8">
              <w:t>Fifth semester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2882C8" w14:textId="77777777" w:rsidR="00DB09EA" w:rsidRPr="003B6158" w:rsidRDefault="00DB09EA" w:rsidP="00DB09EA">
            <w:r w:rsidRPr="003B6158">
              <w:t xml:space="preserve"> SCWK 610 Admin, </w:t>
            </w:r>
            <w:proofErr w:type="spellStart"/>
            <w:r w:rsidRPr="003B6158">
              <w:t>Mgmnt</w:t>
            </w:r>
            <w:proofErr w:type="spellEnd"/>
            <w:r w:rsidRPr="003B6158">
              <w:t xml:space="preserve">, </w:t>
            </w:r>
            <w:proofErr w:type="spellStart"/>
            <w:r w:rsidRPr="003B6158">
              <w:t>Spr</w:t>
            </w:r>
            <w:proofErr w:type="spellEnd"/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2E0502" w14:textId="77777777" w:rsidR="00DB09EA" w:rsidRPr="003B6158" w:rsidRDefault="00DB09EA" w:rsidP="00DB09EA">
            <w:r w:rsidRPr="003B6158">
              <w:t xml:space="preserve"> 3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82C2BD" w14:textId="2418F5B2" w:rsidR="00DB09EA" w:rsidRPr="003B6158" w:rsidRDefault="00DB09EA" w:rsidP="00DB09EA">
            <w:r w:rsidRPr="00B24AD1">
              <w:t>Sixth semester</w:t>
            </w:r>
          </w:p>
        </w:tc>
      </w:tr>
      <w:tr w:rsidR="00DB09EA" w14:paraId="3E9C6FFF" w14:textId="77777777" w:rsidTr="006453C4">
        <w:trPr>
          <w:trHeight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5BB45DE1" w14:textId="77777777" w:rsidR="00DB09EA" w:rsidRPr="003B6158" w:rsidRDefault="00DB09EA" w:rsidP="00DB09EA">
            <w:r w:rsidRPr="003B6158">
              <w:t>SCWK 635 Field III</w:t>
            </w:r>
          </w:p>
          <w:p w14:paraId="31825A5B" w14:textId="77777777" w:rsidR="00DB09EA" w:rsidRPr="003B6158" w:rsidRDefault="00DB09EA" w:rsidP="00DB09EA"/>
          <w:p w14:paraId="70D111D3" w14:textId="77777777" w:rsidR="00DB09EA" w:rsidRPr="003B6158" w:rsidRDefault="00DB09EA" w:rsidP="00DB09EA"/>
          <w:p w14:paraId="1FA5B168" w14:textId="77777777" w:rsidR="00DB09EA" w:rsidRPr="003B6158" w:rsidRDefault="00DB09EA" w:rsidP="00DB09EA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93B009" w14:textId="77777777" w:rsidR="00DB09EA" w:rsidRPr="003B6158" w:rsidRDefault="00DB09EA" w:rsidP="00DB09EA">
            <w:r w:rsidRPr="003B6158"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D50729" w14:textId="1F4AC599" w:rsidR="00DB09EA" w:rsidRPr="003B6158" w:rsidRDefault="00DB09EA" w:rsidP="00DB09EA">
            <w:r w:rsidRPr="00C451F8">
              <w:t>Fifth semester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808B16" w14:textId="77777777" w:rsidR="00DB09EA" w:rsidRPr="003B6158" w:rsidRDefault="00DB09EA" w:rsidP="00DB09EA">
            <w:r w:rsidRPr="003B6158">
              <w:t xml:space="preserve"> SCWK 636 Field IV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6480A3" w14:textId="77777777" w:rsidR="00DB09EA" w:rsidRDefault="00DB09EA" w:rsidP="00DB09EA">
            <w:r w:rsidRPr="003B6158">
              <w:t xml:space="preserve"> 3</w:t>
            </w:r>
            <w:r>
              <w:t xml:space="preserve"> 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A7EF84" w14:textId="6C966230" w:rsidR="00DB09EA" w:rsidRDefault="00DB09EA" w:rsidP="00DB09EA">
            <w:r w:rsidRPr="00B24AD1">
              <w:t>Sixth semester</w:t>
            </w:r>
          </w:p>
        </w:tc>
      </w:tr>
    </w:tbl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72"/>
        <w:gridCol w:w="816"/>
        <w:gridCol w:w="2426"/>
        <w:gridCol w:w="884"/>
        <w:gridCol w:w="3261"/>
        <w:gridCol w:w="811"/>
      </w:tblGrid>
      <w:tr w:rsidR="00F227BB" w14:paraId="09C0A643" w14:textId="77777777">
        <w:trPr>
          <w:trHeight w:hRule="exact" w:val="360"/>
        </w:trPr>
        <w:tc>
          <w:tcPr>
            <w:tcW w:w="11070" w:type="dxa"/>
            <w:gridSpan w:val="6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128169B3" w14:textId="77777777" w:rsidR="00F227BB" w:rsidRDefault="00553F4D">
            <w:pPr>
              <w:pStyle w:val="TableParagraph"/>
              <w:spacing w:line="223" w:lineRule="exact"/>
              <w:ind w:left="7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+Transfer</w:t>
            </w:r>
            <w:r>
              <w:rPr>
                <w:rFonts w:ascii="Times New Roman"/>
                <w:b/>
                <w:spacing w:val="-1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Credit</w:t>
            </w:r>
            <w:r>
              <w:rPr>
                <w:rFonts w:ascii="Times New Roman"/>
                <w:b/>
                <w:spacing w:val="3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-</w:t>
            </w:r>
            <w:r>
              <w:rPr>
                <w:rFonts w:ascii="Times New Roman"/>
                <w:b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Please</w:t>
            </w:r>
            <w:r>
              <w:rPr>
                <w:rFonts w:ascii="Times New Roman"/>
                <w:b/>
                <w:spacing w:val="-11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list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graduate</w:t>
            </w:r>
            <w:r>
              <w:rPr>
                <w:rFonts w:ascii="Times New Roman"/>
                <w:b/>
                <w:spacing w:val="-11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courses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that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you</w:t>
            </w:r>
            <w:r>
              <w:rPr>
                <w:rFonts w:ascii="Times New Roman"/>
                <w:b/>
                <w:spacing w:val="-10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wish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considered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for</w:t>
            </w:r>
            <w:r>
              <w:rPr>
                <w:rFonts w:ascii="Times New Roman"/>
                <w:b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transfer</w:t>
            </w:r>
            <w:r>
              <w:rPr>
                <w:rFonts w:ascii="Times New Roman"/>
                <w:b/>
                <w:spacing w:val="-11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towards</w:t>
            </w:r>
            <w:r>
              <w:rPr>
                <w:rFonts w:asci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your</w:t>
            </w:r>
            <w:r>
              <w:rPr>
                <w:rFonts w:ascii="Times New Roman"/>
                <w:b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graduate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degree</w:t>
            </w:r>
          </w:p>
        </w:tc>
      </w:tr>
      <w:tr w:rsidR="00F227BB" w14:paraId="7EE1C55E" w14:textId="77777777" w:rsidTr="00FB4CF7">
        <w:trPr>
          <w:trHeight w:hRule="exact" w:val="365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3EB70E97" w14:textId="77777777" w:rsidR="00F227BB" w:rsidRDefault="00553F4D">
            <w:pPr>
              <w:pStyle w:val="TableParagraph"/>
              <w:spacing w:line="179" w:lineRule="exact"/>
              <w:ind w:left="20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 xml:space="preserve">Course </w:t>
            </w:r>
            <w:r>
              <w:rPr>
                <w:rFonts w:ascii="Times New Roman"/>
                <w:b/>
                <w:spacing w:val="-4"/>
                <w:sz w:val="16"/>
              </w:rPr>
              <w:t xml:space="preserve">Number </w:t>
            </w:r>
            <w:r>
              <w:rPr>
                <w:rFonts w:ascii="Times New Roman"/>
                <w:b/>
                <w:sz w:val="16"/>
              </w:rPr>
              <w:t xml:space="preserve">and </w:t>
            </w:r>
            <w:r>
              <w:rPr>
                <w:rFonts w:ascii="Times New Roman"/>
                <w:b/>
                <w:spacing w:val="-2"/>
                <w:sz w:val="16"/>
              </w:rPr>
              <w:t>Course</w:t>
            </w:r>
            <w:r>
              <w:rPr>
                <w:rFonts w:ascii="Times New Roman"/>
                <w:b/>
                <w:spacing w:val="11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Title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B77DD1" w14:textId="77777777" w:rsidR="00F227BB" w:rsidRDefault="00553F4D">
            <w:pPr>
              <w:pStyle w:val="TableParagraph"/>
              <w:spacing w:before="1" w:line="178" w:lineRule="exact"/>
              <w:ind w:left="199" w:right="167" w:hanging="1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redit Hours</w:t>
            </w:r>
          </w:p>
        </w:tc>
        <w:tc>
          <w:tcPr>
            <w:tcW w:w="24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626EEE" w14:textId="77777777" w:rsidR="00F227BB" w:rsidRDefault="00553F4D">
            <w:pPr>
              <w:pStyle w:val="TableParagraph"/>
              <w:spacing w:line="179" w:lineRule="exact"/>
              <w:ind w:left="48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ollege or</w:t>
            </w:r>
            <w:r>
              <w:rPr>
                <w:rFonts w:ascii="Times New Roman"/>
                <w:b/>
                <w:spacing w:val="-31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University</w:t>
            </w:r>
          </w:p>
        </w:tc>
        <w:tc>
          <w:tcPr>
            <w:tcW w:w="8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465630" w14:textId="77777777" w:rsidR="00F227BB" w:rsidRDefault="00553F4D">
            <w:pPr>
              <w:pStyle w:val="TableParagraph"/>
              <w:spacing w:before="1" w:line="178" w:lineRule="exact"/>
              <w:ind w:left="47" w:right="25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 xml:space="preserve">Grade </w:t>
            </w:r>
            <w:r w:rsidR="00FB4CF7">
              <w:rPr>
                <w:rFonts w:ascii="Times New Roman"/>
                <w:b/>
                <w:sz w:val="16"/>
              </w:rPr>
              <w:t>Earned</w:t>
            </w:r>
          </w:p>
        </w:tc>
        <w:tc>
          <w:tcPr>
            <w:tcW w:w="3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652BFA" w14:textId="77777777" w:rsidR="00F227BB" w:rsidRDefault="00553F4D">
            <w:pPr>
              <w:pStyle w:val="TableParagraph"/>
              <w:spacing w:line="179" w:lineRule="exact"/>
              <w:ind w:left="108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 xml:space="preserve">DSU </w:t>
            </w:r>
            <w:r>
              <w:rPr>
                <w:rFonts w:ascii="Times New Roman"/>
                <w:b/>
                <w:spacing w:val="-3"/>
                <w:sz w:val="16"/>
              </w:rPr>
              <w:t xml:space="preserve">Comparable Course Number </w:t>
            </w:r>
            <w:r>
              <w:rPr>
                <w:rFonts w:ascii="Times New Roman"/>
                <w:b/>
                <w:sz w:val="16"/>
              </w:rPr>
              <w:t>and</w:t>
            </w:r>
            <w:r>
              <w:rPr>
                <w:rFonts w:ascii="Times New Roman"/>
                <w:b/>
                <w:spacing w:val="20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Title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550D07" w14:textId="77777777" w:rsidR="00F227BB" w:rsidRDefault="00553F4D">
            <w:pPr>
              <w:pStyle w:val="TableParagraph"/>
              <w:spacing w:before="1" w:line="178" w:lineRule="exact"/>
              <w:ind w:left="36" w:right="31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redit Hours</w:t>
            </w:r>
          </w:p>
        </w:tc>
      </w:tr>
      <w:tr w:rsidR="00F227BB" w14:paraId="3613395E" w14:textId="77777777" w:rsidTr="00FB4CF7">
        <w:trPr>
          <w:trHeight w:hRule="exact" w:val="36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365DA2B5" w14:textId="77777777" w:rsidR="00F227BB" w:rsidRDefault="00F227BB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37C176" w14:textId="77777777" w:rsidR="00F227BB" w:rsidRDefault="00F227BB"/>
        </w:tc>
        <w:tc>
          <w:tcPr>
            <w:tcW w:w="24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059F31" w14:textId="77777777" w:rsidR="00F227BB" w:rsidRDefault="00F227BB"/>
        </w:tc>
        <w:tc>
          <w:tcPr>
            <w:tcW w:w="8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B8CDAD" w14:textId="77777777" w:rsidR="00F227BB" w:rsidRDefault="00F227BB"/>
        </w:tc>
        <w:tc>
          <w:tcPr>
            <w:tcW w:w="3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B74C80" w14:textId="77777777" w:rsidR="00F227BB" w:rsidRDefault="00F227BB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FE9E7F" w14:textId="77777777" w:rsidR="00F227BB" w:rsidRDefault="00F227BB"/>
        </w:tc>
      </w:tr>
      <w:tr w:rsidR="00F227BB" w14:paraId="16CA82E9" w14:textId="77777777" w:rsidTr="00FB4CF7">
        <w:trPr>
          <w:trHeight w:hRule="exact" w:val="36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1A8C8CB7" w14:textId="77777777" w:rsidR="00F227BB" w:rsidRDefault="00F227BB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FEF97C" w14:textId="77777777" w:rsidR="00F227BB" w:rsidRDefault="00F227BB"/>
        </w:tc>
        <w:tc>
          <w:tcPr>
            <w:tcW w:w="24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B5DBF1" w14:textId="77777777" w:rsidR="00F227BB" w:rsidRDefault="00F227BB"/>
        </w:tc>
        <w:tc>
          <w:tcPr>
            <w:tcW w:w="8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C39AD8" w14:textId="77777777" w:rsidR="00F227BB" w:rsidRDefault="00F227BB"/>
        </w:tc>
        <w:tc>
          <w:tcPr>
            <w:tcW w:w="3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1838B1" w14:textId="77777777" w:rsidR="00F227BB" w:rsidRDefault="00F227BB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43D18A" w14:textId="77777777" w:rsidR="00F227BB" w:rsidRDefault="00F227BB"/>
        </w:tc>
      </w:tr>
      <w:tr w:rsidR="00F227BB" w14:paraId="17EF10B5" w14:textId="77777777" w:rsidTr="00FB4CF7">
        <w:trPr>
          <w:trHeight w:hRule="exact" w:val="36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720CEE25" w14:textId="77777777" w:rsidR="00F227BB" w:rsidRDefault="00F227BB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1908E9" w14:textId="77777777" w:rsidR="00F227BB" w:rsidRDefault="00F227BB"/>
        </w:tc>
        <w:tc>
          <w:tcPr>
            <w:tcW w:w="24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77BC11" w14:textId="77777777" w:rsidR="00F227BB" w:rsidRDefault="00F227BB"/>
        </w:tc>
        <w:tc>
          <w:tcPr>
            <w:tcW w:w="8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76C7E4" w14:textId="77777777" w:rsidR="00F227BB" w:rsidRDefault="00F227BB"/>
        </w:tc>
        <w:tc>
          <w:tcPr>
            <w:tcW w:w="3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DF6F5C" w14:textId="77777777" w:rsidR="00F227BB" w:rsidRDefault="00F227BB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C00E3D" w14:textId="77777777" w:rsidR="00F227BB" w:rsidRDefault="00F227BB"/>
        </w:tc>
      </w:tr>
      <w:tr w:rsidR="00F227BB" w14:paraId="37EA9E76" w14:textId="77777777">
        <w:trPr>
          <w:trHeight w:hRule="exact" w:val="60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49609B5D" w14:textId="77777777" w:rsidR="00F227BB" w:rsidRDefault="00F227BB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  <w:p w14:paraId="1A350DB0" w14:textId="77777777" w:rsidR="00F227BB" w:rsidRDefault="00553F4D">
            <w:pPr>
              <w:pStyle w:val="TableParagraph"/>
              <w:ind w:left="19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Provisional Admission</w:t>
            </w:r>
            <w:r>
              <w:rPr>
                <w:rFonts w:ascii="Times New Roman"/>
                <w:b/>
                <w:spacing w:val="-22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Requirements</w:t>
            </w:r>
          </w:p>
        </w:tc>
        <w:tc>
          <w:tcPr>
            <w:tcW w:w="8198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5AD6AF" w14:textId="77777777" w:rsidR="00F227BB" w:rsidRDefault="00593368">
            <w:r>
              <w:t xml:space="preserve">Unconditional acceptance is required.  </w:t>
            </w:r>
          </w:p>
        </w:tc>
      </w:tr>
      <w:tr w:rsidR="00F227BB" w14:paraId="332EFFF6" w14:textId="77777777" w:rsidTr="00593368">
        <w:trPr>
          <w:trHeight w:hRule="exact" w:val="60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3ECDF920" w14:textId="77777777" w:rsidR="00F227BB" w:rsidRDefault="00553F4D">
            <w:pPr>
              <w:pStyle w:val="TableParagraph"/>
              <w:spacing w:line="179" w:lineRule="exact"/>
              <w:ind w:left="18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andidacy</w:t>
            </w:r>
            <w:r>
              <w:rPr>
                <w:rFonts w:ascii="Times New Roman"/>
                <w:b/>
                <w:spacing w:val="1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Requirements</w:t>
            </w:r>
          </w:p>
        </w:tc>
        <w:tc>
          <w:tcPr>
            <w:tcW w:w="8198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DB03D5" w14:textId="77777777" w:rsidR="00F227BB" w:rsidRDefault="00593368">
            <w:r w:rsidRPr="00593368">
              <w:t xml:space="preserve">Candidacy at </w:t>
            </w:r>
            <w:r>
              <w:t xml:space="preserve">successful </w:t>
            </w:r>
            <w:r w:rsidRPr="00593368">
              <w:t xml:space="preserve">completion of 30 credit hours with a 3.0 GPA </w:t>
            </w:r>
            <w:r>
              <w:t>or equivalent.  Graduation at 60 credits.</w:t>
            </w:r>
          </w:p>
        </w:tc>
      </w:tr>
      <w:tr w:rsidR="00F227BB" w14:paraId="397CB96A" w14:textId="77777777" w:rsidTr="00593368">
        <w:trPr>
          <w:trHeight w:hRule="exact" w:val="897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2D1E4454" w14:textId="77777777" w:rsidR="00F227BB" w:rsidRDefault="00553F4D">
            <w:pPr>
              <w:pStyle w:val="TableParagraph"/>
              <w:spacing w:line="179" w:lineRule="exact"/>
              <w:ind w:left="18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apstone</w:t>
            </w:r>
            <w:r>
              <w:rPr>
                <w:rFonts w:ascii="Times New Roman"/>
                <w:b/>
                <w:spacing w:val="2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Requirements</w:t>
            </w:r>
          </w:p>
        </w:tc>
        <w:tc>
          <w:tcPr>
            <w:tcW w:w="8198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301AAF" w14:textId="18B7D11C" w:rsidR="00F227BB" w:rsidRDefault="000F301C">
            <w:r>
              <w:t xml:space="preserve">Successful completion of CSWE requirements. </w:t>
            </w:r>
          </w:p>
        </w:tc>
      </w:tr>
      <w:tr w:rsidR="00F227BB" w14:paraId="0B5C7D49" w14:textId="77777777">
        <w:trPr>
          <w:trHeight w:hRule="exact" w:val="593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00E1EB82" w14:textId="77777777" w:rsidR="00F227BB" w:rsidRDefault="00553F4D">
            <w:pPr>
              <w:pStyle w:val="TableParagraph"/>
              <w:spacing w:line="179" w:lineRule="exact"/>
              <w:ind w:left="18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Additional</w:t>
            </w:r>
            <w:r>
              <w:rPr>
                <w:rFonts w:ascii="Times New Roman"/>
                <w:b/>
                <w:spacing w:val="8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Proficiencies/Comments</w:t>
            </w:r>
          </w:p>
        </w:tc>
        <w:tc>
          <w:tcPr>
            <w:tcW w:w="8198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147F17" w14:textId="7EC33A2E" w:rsidR="00F227BB" w:rsidRDefault="00593368">
            <w:r>
              <w:t xml:space="preserve">Submission of </w:t>
            </w:r>
            <w:r w:rsidR="000F301C">
              <w:t>all require documentation</w:t>
            </w:r>
            <w:r>
              <w:t xml:space="preserve">, exit interview, and any other stated requirements of Graduate Studies and the Department.  </w:t>
            </w:r>
          </w:p>
        </w:tc>
      </w:tr>
    </w:tbl>
    <w:p w14:paraId="763F1622" w14:textId="77777777" w:rsidR="00F227BB" w:rsidRDefault="00553F4D">
      <w:pPr>
        <w:spacing w:before="110"/>
        <w:ind w:left="208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*The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Plan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of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Study</w:t>
      </w:r>
      <w:r>
        <w:rPr>
          <w:rFonts w:ascii="Times New Roman" w:eastAsia="Times New Roman" w:hAnsi="Times New Roman" w:cs="Times New Roman"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should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be</w:t>
      </w:r>
      <w:r>
        <w:rPr>
          <w:rFonts w:ascii="Times New Roman" w:eastAsia="Times New Roman" w:hAnsi="Times New Roman" w:cs="Times New Roman"/>
          <w:spacing w:val="-14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discussed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16"/>
          <w:szCs w:val="16"/>
        </w:rPr>
        <w:t>as</w:t>
      </w:r>
      <w:r>
        <w:rPr>
          <w:rFonts w:ascii="Times New Roman" w:eastAsia="Times New Roman" w:hAnsi="Times New Roman" w:cs="Times New Roman"/>
          <w:spacing w:val="-1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part</w:t>
      </w:r>
      <w:r>
        <w:rPr>
          <w:rFonts w:ascii="Times New Roman" w:eastAsia="Times New Roman" w:hAnsi="Times New Roman" w:cs="Times New Roman"/>
          <w:spacing w:val="-8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of</w:t>
      </w:r>
      <w:r>
        <w:rPr>
          <w:rFonts w:ascii="Times New Roman" w:eastAsia="Times New Roman" w:hAnsi="Times New Roman" w:cs="Times New Roman"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16"/>
          <w:szCs w:val="16"/>
        </w:rPr>
        <w:t>the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initial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>orientation/advising</w:t>
      </w:r>
      <w:r>
        <w:rPr>
          <w:rFonts w:ascii="Times New Roman" w:eastAsia="Times New Roman" w:hAnsi="Times New Roman" w:cs="Times New Roman"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process</w:t>
      </w:r>
      <w:r>
        <w:rPr>
          <w:rFonts w:ascii="Times New Roman" w:eastAsia="Times New Roman" w:hAnsi="Times New Roman" w:cs="Times New Roman"/>
          <w:spacing w:val="-1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and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filed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>with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16"/>
          <w:szCs w:val="16"/>
        </w:rPr>
        <w:t>the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 w:rsidR="00FB4CF7">
        <w:rPr>
          <w:rFonts w:ascii="Times New Roman" w:eastAsia="Times New Roman" w:hAnsi="Times New Roman" w:cs="Times New Roman"/>
          <w:spacing w:val="-6"/>
          <w:sz w:val="16"/>
          <w:szCs w:val="16"/>
        </w:rPr>
        <w:t xml:space="preserve">Office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of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>Graduate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Studies</w:t>
      </w:r>
      <w:r>
        <w:rPr>
          <w:rFonts w:ascii="Times New Roman" w:eastAsia="Times New Roman" w:hAnsi="Times New Roman" w:cs="Times New Roman"/>
          <w:spacing w:val="-1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and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Research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16"/>
          <w:szCs w:val="16"/>
        </w:rPr>
        <w:t>no</w:t>
      </w:r>
      <w:r>
        <w:rPr>
          <w:rFonts w:ascii="Times New Roman" w:eastAsia="Times New Roman" w:hAnsi="Times New Roman" w:cs="Times New Roman"/>
          <w:b/>
          <w:bCs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later</w:t>
      </w:r>
      <w:r>
        <w:rPr>
          <w:rFonts w:ascii="Times New Roman" w:eastAsia="Times New Roman" w:hAnsi="Times New Roman" w:cs="Times New Roman"/>
          <w:b/>
          <w:bCs/>
          <w:spacing w:val="-8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5"/>
          <w:sz w:val="16"/>
          <w:szCs w:val="16"/>
        </w:rPr>
        <w:t>than</w:t>
      </w:r>
      <w:r>
        <w:rPr>
          <w:rFonts w:ascii="Times New Roman" w:eastAsia="Times New Roman" w:hAnsi="Times New Roman" w:cs="Times New Roman"/>
          <w:b/>
          <w:bCs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5"/>
          <w:sz w:val="16"/>
          <w:szCs w:val="16"/>
        </w:rPr>
        <w:t>the</w:t>
      </w:r>
      <w:r>
        <w:rPr>
          <w:rFonts w:ascii="Times New Roman" w:eastAsia="Times New Roman" w:hAnsi="Times New Roman" w:cs="Times New Roman"/>
          <w:b/>
          <w:bCs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5"/>
          <w:sz w:val="16"/>
          <w:szCs w:val="16"/>
        </w:rPr>
        <w:t>end</w:t>
      </w:r>
      <w:r>
        <w:rPr>
          <w:rFonts w:ascii="Times New Roman" w:eastAsia="Times New Roman" w:hAnsi="Times New Roman" w:cs="Times New Roman"/>
          <w:b/>
          <w:bCs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16"/>
          <w:szCs w:val="16"/>
        </w:rPr>
        <w:t>of</w:t>
      </w:r>
      <w:r>
        <w:rPr>
          <w:rFonts w:ascii="Times New Roman" w:eastAsia="Times New Roman" w:hAnsi="Times New Roman" w:cs="Times New Roman"/>
          <w:b/>
          <w:bCs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5"/>
          <w:sz w:val="16"/>
          <w:szCs w:val="16"/>
        </w:rPr>
        <w:t>the</w:t>
      </w:r>
      <w:r>
        <w:rPr>
          <w:rFonts w:ascii="Times New Roman" w:eastAsia="Times New Roman" w:hAnsi="Times New Roman" w:cs="Times New Roman"/>
          <w:b/>
          <w:bCs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5"/>
          <w:sz w:val="16"/>
          <w:szCs w:val="16"/>
        </w:rPr>
        <w:t>first</w:t>
      </w:r>
      <w:r>
        <w:rPr>
          <w:rFonts w:ascii="Times New Roman" w:eastAsia="Times New Roman" w:hAnsi="Times New Roman" w:cs="Times New Roman"/>
          <w:b/>
          <w:bCs/>
          <w:spacing w:val="-33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7"/>
          <w:sz w:val="16"/>
          <w:szCs w:val="16"/>
        </w:rPr>
        <w:t>semester</w:t>
      </w:r>
      <w:r>
        <w:rPr>
          <w:rFonts w:ascii="Times New Roman" w:eastAsia="Times New Roman" w:hAnsi="Times New Roman" w:cs="Times New Roman"/>
          <w:b/>
          <w:bCs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following</w:t>
      </w:r>
      <w:r>
        <w:rPr>
          <w:rFonts w:ascii="Times New Roman" w:eastAsia="Times New Roman" w:hAnsi="Times New Roman" w:cs="Times New Roman"/>
          <w:b/>
          <w:bCs/>
          <w:spacing w:val="-5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 xml:space="preserve">the </w:t>
      </w:r>
      <w:r>
        <w:rPr>
          <w:rFonts w:ascii="Times New Roman" w:eastAsia="Times New Roman" w:hAnsi="Times New Roman" w:cs="Times New Roman"/>
          <w:b/>
          <w:bCs/>
          <w:spacing w:val="-7"/>
          <w:sz w:val="16"/>
          <w:szCs w:val="16"/>
        </w:rPr>
        <w:t>student’s</w:t>
      </w:r>
      <w:r>
        <w:rPr>
          <w:rFonts w:ascii="Times New Roman" w:eastAsia="Times New Roman" w:hAnsi="Times New Roman" w:cs="Times New Roman"/>
          <w:b/>
          <w:bCs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 xml:space="preserve">initial </w:t>
      </w:r>
      <w:r>
        <w:rPr>
          <w:rFonts w:ascii="Times New Roman" w:eastAsia="Times New Roman" w:hAnsi="Times New Roman" w:cs="Times New Roman"/>
          <w:b/>
          <w:bCs/>
          <w:spacing w:val="-7"/>
          <w:sz w:val="16"/>
          <w:szCs w:val="16"/>
        </w:rPr>
        <w:t xml:space="preserve">enrollment. </w:t>
      </w:r>
      <w:r>
        <w:rPr>
          <w:rFonts w:ascii="Times New Roman" w:eastAsia="Times New Roman" w:hAnsi="Times New Roman" w:cs="Times New Roman"/>
          <w:b/>
          <w:bCs/>
          <w:spacing w:val="3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The</w:t>
      </w:r>
      <w:r>
        <w:rPr>
          <w:rFonts w:ascii="Times New Roman" w:eastAsia="Times New Roman" w:hAnsi="Times New Roman" w:cs="Times New Roman"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student should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maintain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copy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for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his/her</w:t>
      </w:r>
      <w:r>
        <w:rPr>
          <w:rFonts w:ascii="Times New Roman" w:eastAsia="Times New Roman" w:hAnsi="Times New Roman" w:cs="Times New Roman"/>
          <w:spacing w:val="-1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files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and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copy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should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16"/>
          <w:szCs w:val="16"/>
        </w:rPr>
        <w:t>be</w:t>
      </w:r>
      <w:r>
        <w:rPr>
          <w:rFonts w:ascii="Times New Roman" w:eastAsia="Times New Roman" w:hAnsi="Times New Roman" w:cs="Times New Roman"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>maintained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16"/>
          <w:szCs w:val="16"/>
        </w:rPr>
        <w:t>in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 xml:space="preserve"> the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>Department/Program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>Office</w:t>
      </w:r>
      <w:r>
        <w:rPr>
          <w:rFonts w:ascii="Times New Roman" w:eastAsia="Times New Roman" w:hAnsi="Times New Roman" w:cs="Times New Roman"/>
          <w:b/>
          <w:bCs/>
          <w:spacing w:val="-7"/>
          <w:sz w:val="16"/>
          <w:szCs w:val="16"/>
        </w:rPr>
        <w:t>.</w:t>
      </w:r>
    </w:p>
    <w:p w14:paraId="6D411487" w14:textId="77777777" w:rsidR="00F227BB" w:rsidRDefault="00553F4D">
      <w:pPr>
        <w:pStyle w:val="BodyText"/>
        <w:ind w:right="300" w:firstLine="0"/>
      </w:pPr>
      <w:r>
        <w:rPr>
          <w:spacing w:val="-6"/>
        </w:rPr>
        <w:t xml:space="preserve">**(SAP) </w:t>
      </w:r>
      <w:r>
        <w:rPr>
          <w:spacing w:val="-5"/>
        </w:rPr>
        <w:t xml:space="preserve">An </w:t>
      </w:r>
      <w:r>
        <w:t>Academic Success Plan has been given because of academic probation or reinstatement due to unsatisfactory academic performance. This contract</w:t>
      </w:r>
      <w:r>
        <w:rPr>
          <w:spacing w:val="-19"/>
        </w:rPr>
        <w:t xml:space="preserve"> </w:t>
      </w:r>
      <w:r>
        <w:t>along with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ttached</w:t>
      </w:r>
      <w:r>
        <w:rPr>
          <w:spacing w:val="-1"/>
        </w:rPr>
        <w:t xml:space="preserve"> </w:t>
      </w:r>
      <w:r>
        <w:t>letter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a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chool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Graduate</w:t>
      </w:r>
      <w:r w:rsidR="00FB4CF7">
        <w:t>,</w:t>
      </w:r>
      <w:r>
        <w:rPr>
          <w:spacing w:val="-3"/>
        </w:rPr>
        <w:t xml:space="preserve"> </w:t>
      </w:r>
      <w:r w:rsidR="00FB4CF7">
        <w:t xml:space="preserve">Adult and Extended Studies </w:t>
      </w:r>
      <w:r>
        <w:t>must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followed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onitored</w:t>
      </w:r>
      <w:r>
        <w:rPr>
          <w:spacing w:val="-1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rogram</w:t>
      </w:r>
      <w:r>
        <w:rPr>
          <w:spacing w:val="-2"/>
        </w:rPr>
        <w:t xml:space="preserve"> </w:t>
      </w:r>
      <w:r>
        <w:t>Director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chieve academic success and full compliance of the terms</w:t>
      </w:r>
      <w:r>
        <w:rPr>
          <w:b/>
        </w:rPr>
        <w:t xml:space="preserve">. </w:t>
      </w:r>
      <w:r>
        <w:t>The student should maintain a copy for his/her files and a copy should be maintained in the</w:t>
      </w:r>
      <w:r>
        <w:rPr>
          <w:spacing w:val="6"/>
        </w:rPr>
        <w:t xml:space="preserve"> </w:t>
      </w:r>
      <w:r>
        <w:t>Department/Program Office.</w:t>
      </w:r>
    </w:p>
    <w:p w14:paraId="74BD7ABF" w14:textId="77777777" w:rsidR="00F227BB" w:rsidRDefault="00553F4D">
      <w:pPr>
        <w:pStyle w:val="BodyText"/>
        <w:spacing w:before="116"/>
        <w:ind w:left="210" w:right="300"/>
      </w:pPr>
      <w:r>
        <w:rPr>
          <w:rFonts w:cs="Times New Roman"/>
          <w:b/>
          <w:bCs/>
          <w:spacing w:val="-4"/>
        </w:rPr>
        <w:t>+</w:t>
      </w:r>
      <w:r>
        <w:rPr>
          <w:spacing w:val="-4"/>
        </w:rPr>
        <w:t xml:space="preserve">An </w:t>
      </w:r>
      <w:r>
        <w:t>official</w:t>
      </w:r>
      <w:r>
        <w:rPr>
          <w:spacing w:val="-9"/>
        </w:rPr>
        <w:t xml:space="preserve"> </w:t>
      </w:r>
      <w:r>
        <w:t>transcript</w:t>
      </w:r>
      <w:r>
        <w:rPr>
          <w:spacing w:val="-2"/>
        </w:rPr>
        <w:t xml:space="preserve"> </w:t>
      </w:r>
      <w:r>
        <w:t>must</w:t>
      </w:r>
      <w:r>
        <w:rPr>
          <w:spacing w:val="-6"/>
        </w:rPr>
        <w:t xml:space="preserve"> </w:t>
      </w:r>
      <w:r>
        <w:t>accompany</w:t>
      </w:r>
      <w:r>
        <w:rPr>
          <w:spacing w:val="-11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transfer</w:t>
      </w:r>
      <w:r>
        <w:rPr>
          <w:spacing w:val="-6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credit</w:t>
      </w:r>
      <w:r>
        <w:rPr>
          <w:spacing w:val="-4"/>
        </w:rPr>
        <w:t xml:space="preserve"> </w:t>
      </w:r>
      <w:r>
        <w:t>requests.</w:t>
      </w:r>
      <w:r>
        <w:rPr>
          <w:spacing w:val="28"/>
        </w:rPr>
        <w:t xml:space="preserve"> </w:t>
      </w:r>
      <w:r>
        <w:t>Master’s</w:t>
      </w:r>
      <w:r>
        <w:rPr>
          <w:spacing w:val="-3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rPr>
          <w:rFonts w:cs="Times New Roman"/>
          <w:b/>
          <w:bCs/>
          <w:spacing w:val="-4"/>
        </w:rPr>
        <w:t xml:space="preserve">may </w:t>
      </w:r>
      <w:r>
        <w:t>receive</w:t>
      </w:r>
      <w:r>
        <w:rPr>
          <w:spacing w:val="-4"/>
        </w:rPr>
        <w:t xml:space="preserve"> </w:t>
      </w:r>
      <w:r>
        <w:t>approval</w:t>
      </w:r>
      <w:r>
        <w:rPr>
          <w:spacing w:val="-4"/>
        </w:rPr>
        <w:t xml:space="preserve"> for</w:t>
      </w:r>
      <w:r>
        <w:rPr>
          <w:spacing w:val="-6"/>
        </w:rPr>
        <w:t xml:space="preserve"> </w:t>
      </w:r>
      <w:r>
        <w:t>transfer</w:t>
      </w:r>
      <w:r>
        <w:rPr>
          <w:spacing w:val="-6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up</w:t>
      </w:r>
      <w:r>
        <w:rPr>
          <w:spacing w:val="-4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9 graduate</w:t>
      </w:r>
      <w:r>
        <w:rPr>
          <w:spacing w:val="-7"/>
        </w:rPr>
        <w:t xml:space="preserve"> </w:t>
      </w:r>
      <w:r>
        <w:t>credits</w:t>
      </w:r>
      <w:r>
        <w:rPr>
          <w:spacing w:val="-8"/>
        </w:rPr>
        <w:t xml:space="preserve"> </w:t>
      </w:r>
      <w:r>
        <w:t>earned</w:t>
      </w:r>
      <w:r>
        <w:rPr>
          <w:spacing w:val="5"/>
        </w:rPr>
        <w:t xml:space="preserve"> </w:t>
      </w:r>
      <w:r>
        <w:rPr>
          <w:spacing w:val="-3"/>
        </w:rPr>
        <w:t>from</w:t>
      </w:r>
      <w:r>
        <w:rPr>
          <w:spacing w:val="-10"/>
        </w:rPr>
        <w:t xml:space="preserve"> </w:t>
      </w:r>
      <w:r>
        <w:t xml:space="preserve">an </w:t>
      </w:r>
      <w:r>
        <w:lastRenderedPageBreak/>
        <w:t>accredited</w:t>
      </w:r>
      <w:r>
        <w:rPr>
          <w:spacing w:val="-6"/>
        </w:rPr>
        <w:t xml:space="preserve"> </w:t>
      </w:r>
      <w:r>
        <w:t>college</w:t>
      </w:r>
      <w:r>
        <w:rPr>
          <w:spacing w:val="-7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institution</w:t>
      </w:r>
      <w:r>
        <w:rPr>
          <w:spacing w:val="-6"/>
        </w:rPr>
        <w:t xml:space="preserve"> </w:t>
      </w:r>
      <w:r>
        <w:t>if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grade</w:t>
      </w:r>
      <w:r>
        <w:rPr>
          <w:spacing w:val="-9"/>
        </w:rPr>
        <w:t xml:space="preserve"> </w:t>
      </w:r>
      <w:r>
        <w:t>earned</w:t>
      </w:r>
      <w:r>
        <w:rPr>
          <w:spacing w:val="-2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B</w:t>
      </w:r>
      <w:r>
        <w:rPr>
          <w:spacing w:val="-7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better,</w:t>
      </w:r>
      <w:r>
        <w:rPr>
          <w:spacing w:val="-11"/>
        </w:rPr>
        <w:t xml:space="preserve"> </w:t>
      </w:r>
      <w:r>
        <w:t>credits</w:t>
      </w:r>
      <w:r>
        <w:rPr>
          <w:spacing w:val="-8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t>been</w:t>
      </w:r>
      <w:r>
        <w:rPr>
          <w:spacing w:val="-6"/>
        </w:rPr>
        <w:t xml:space="preserve"> </w:t>
      </w:r>
      <w:r>
        <w:t>used</w:t>
      </w:r>
      <w:r>
        <w:rPr>
          <w:spacing w:val="-6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3"/>
        </w:rPr>
        <w:t>meet</w:t>
      </w:r>
      <w:r>
        <w:rPr>
          <w:spacing w:val="-4"/>
        </w:rPr>
        <w:t xml:space="preserve"> </w:t>
      </w:r>
      <w:r>
        <w:t>any</w:t>
      </w:r>
      <w:r>
        <w:rPr>
          <w:spacing w:val="-12"/>
        </w:rPr>
        <w:t xml:space="preserve"> </w:t>
      </w:r>
      <w:r>
        <w:t>degree</w:t>
      </w:r>
      <w:r>
        <w:rPr>
          <w:spacing w:val="-4"/>
        </w:rPr>
        <w:t xml:space="preserve"> </w:t>
      </w:r>
      <w:r>
        <w:t>requirements</w:t>
      </w:r>
      <w:r>
        <w:rPr>
          <w:spacing w:val="-5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f</w:t>
      </w:r>
      <w:r>
        <w:rPr>
          <w:spacing w:val="-8"/>
        </w:rPr>
        <w:t xml:space="preserve"> </w:t>
      </w:r>
      <w:r>
        <w:t>courses</w:t>
      </w:r>
      <w:r>
        <w:rPr>
          <w:spacing w:val="-3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within the</w:t>
      </w:r>
      <w:r>
        <w:rPr>
          <w:spacing w:val="-4"/>
        </w:rPr>
        <w:t xml:space="preserve"> </w:t>
      </w:r>
      <w:r>
        <w:t>approved</w:t>
      </w:r>
      <w:r>
        <w:rPr>
          <w:spacing w:val="-2"/>
        </w:rPr>
        <w:t xml:space="preserve"> </w:t>
      </w:r>
      <w:r>
        <w:t>timeline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arn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graduate</w:t>
      </w:r>
      <w:r>
        <w:rPr>
          <w:spacing w:val="-5"/>
        </w:rPr>
        <w:t xml:space="preserve"> </w:t>
      </w:r>
      <w:r>
        <w:t>degree.</w:t>
      </w:r>
      <w:r>
        <w:rPr>
          <w:spacing w:val="2"/>
        </w:rPr>
        <w:t xml:space="preserve"> </w:t>
      </w:r>
      <w:r>
        <w:t>Doctoral</w:t>
      </w:r>
      <w:r>
        <w:rPr>
          <w:spacing w:val="-4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receive</w:t>
      </w:r>
      <w:r>
        <w:rPr>
          <w:spacing w:val="-7"/>
        </w:rPr>
        <w:t xml:space="preserve"> </w:t>
      </w:r>
      <w:r>
        <w:t>approval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reviously</w:t>
      </w:r>
      <w:r>
        <w:rPr>
          <w:spacing w:val="-6"/>
        </w:rPr>
        <w:t xml:space="preserve"> </w:t>
      </w:r>
      <w:r>
        <w:t>earned</w:t>
      </w:r>
      <w:r>
        <w:rPr>
          <w:spacing w:val="-2"/>
        </w:rPr>
        <w:t xml:space="preserve"> </w:t>
      </w:r>
      <w:r>
        <w:t>graduate</w:t>
      </w:r>
      <w:r>
        <w:rPr>
          <w:spacing w:val="-7"/>
        </w:rPr>
        <w:t xml:space="preserve"> </w:t>
      </w:r>
      <w:r>
        <w:t>credit</w:t>
      </w:r>
      <w:r>
        <w:rPr>
          <w:spacing w:val="-4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dmission.</w:t>
      </w:r>
    </w:p>
    <w:p w14:paraId="241AED65" w14:textId="77777777" w:rsidR="00F227BB" w:rsidRDefault="00F227B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81206D8" w14:textId="77777777" w:rsidR="00F227BB" w:rsidRDefault="00F227BB">
      <w:pPr>
        <w:spacing w:before="7"/>
        <w:rPr>
          <w:rFonts w:ascii="Times New Roman" w:eastAsia="Times New Roman" w:hAnsi="Times New Roman" w:cs="Times New Roman"/>
          <w:sz w:val="18"/>
          <w:szCs w:val="18"/>
        </w:rPr>
      </w:pPr>
    </w:p>
    <w:p w14:paraId="269D6D6E" w14:textId="77777777" w:rsidR="00F227BB" w:rsidRDefault="00553F4D">
      <w:pPr>
        <w:spacing w:line="20" w:lineRule="exact"/>
        <w:ind w:left="260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4A30329" wp14:editId="3CBD1090">
                <wp:extent cx="6642100" cy="9525"/>
                <wp:effectExtent l="6350" t="635" r="9525" b="8890"/>
                <wp:docPr id="10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2100" cy="9525"/>
                          <a:chOff x="0" y="0"/>
                          <a:chExt cx="10460" cy="15"/>
                        </a:xfrm>
                      </wpg:grpSpPr>
                      <wpg:grpSp>
                        <wpg:cNvPr id="11" name="Group 12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0445" cy="2"/>
                            <a:chOff x="8" y="8"/>
                            <a:chExt cx="10445" cy="2"/>
                          </a:xfrm>
                        </wpg:grpSpPr>
                        <wps:wsp>
                          <wps:cNvPr id="12" name="Freeform 13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0445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10445"/>
                                <a:gd name="T2" fmla="+- 0 10453 8"/>
                                <a:gd name="T3" fmla="*/ T2 w 104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45">
                                  <a:moveTo>
                                    <a:pt x="0" y="0"/>
                                  </a:moveTo>
                                  <a:lnTo>
                                    <a:pt x="10445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group w14:anchorId="3DE2C73A" id="Group 11" o:spid="_x0000_s1026" style="width:523pt;height:.75pt;mso-position-horizontal-relative:char;mso-position-vertical-relative:line" coordsize="1046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">
                <v:group id="Group 12" o:spid="_x0000_s1027" style="position:absolute;left:8;top:8;width:10445;height:2" coordorigin="8,8" coordsize="104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13" o:spid="_x0000_s1028" style="position:absolute;left:8;top:8;width:10445;height:2;visibility:visible;mso-wrap-style:square;v-text-anchor:top" coordsize="104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" path="m,l10445,e" filled="f">
                    <v:path arrowok="t" o:connecttype="custom" o:connectlocs="0,0;10445,0" o:connectangles="0,0"/>
                  </v:shape>
                </v:group>
                <w10:anchorlock/>
              </v:group>
            </w:pict>
          </mc:Fallback>
        </mc:AlternateContent>
      </w:r>
    </w:p>
    <w:p w14:paraId="007BCA17" w14:textId="77777777" w:rsidR="00F227BB" w:rsidRDefault="00553F4D">
      <w:pPr>
        <w:pStyle w:val="Heading2"/>
        <w:tabs>
          <w:tab w:val="left" w:pos="5697"/>
          <w:tab w:val="left" w:pos="9296"/>
        </w:tabs>
        <w:spacing w:before="10"/>
        <w:rPr>
          <w:b w:val="0"/>
          <w:bCs w:val="0"/>
        </w:rPr>
      </w:pPr>
      <w:r>
        <w:rPr>
          <w:spacing w:val="-1"/>
        </w:rPr>
        <w:t>Student</w:t>
      </w:r>
      <w:r>
        <w:rPr>
          <w:spacing w:val="12"/>
        </w:rPr>
        <w:t xml:space="preserve"> </w:t>
      </w:r>
      <w:r>
        <w:t>(Print)</w:t>
      </w:r>
      <w:r>
        <w:tab/>
      </w:r>
      <w:r w:rsidR="00AC6CA1">
        <w:t xml:space="preserve"> </w:t>
      </w:r>
      <w:r>
        <w:rPr>
          <w:spacing w:val="-1"/>
        </w:rPr>
        <w:t>Signature</w:t>
      </w:r>
      <w:r>
        <w:rPr>
          <w:spacing w:val="-1"/>
        </w:rPr>
        <w:tab/>
      </w:r>
      <w:r>
        <w:t>Date</w:t>
      </w:r>
    </w:p>
    <w:p w14:paraId="28047F84" w14:textId="77777777" w:rsidR="00F227BB" w:rsidRDefault="00F227BB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F9CB668" w14:textId="77777777" w:rsidR="00F227BB" w:rsidRDefault="00F227BB">
      <w:pPr>
        <w:spacing w:before="7"/>
        <w:rPr>
          <w:rFonts w:ascii="Times New Roman" w:eastAsia="Times New Roman" w:hAnsi="Times New Roman" w:cs="Times New Roman"/>
          <w:b/>
          <w:bCs/>
          <w:sz w:val="10"/>
          <w:szCs w:val="10"/>
        </w:rPr>
      </w:pPr>
    </w:p>
    <w:p w14:paraId="4A0E95C0" w14:textId="77777777" w:rsidR="00F227BB" w:rsidRDefault="00553F4D">
      <w:pPr>
        <w:spacing w:line="20" w:lineRule="exact"/>
        <w:ind w:left="23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C3147E5" wp14:editId="499FDF07">
                <wp:extent cx="6660515" cy="10160"/>
                <wp:effectExtent l="8890" t="1270" r="7620" b="7620"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515" cy="10160"/>
                          <a:chOff x="0" y="0"/>
                          <a:chExt cx="10489" cy="16"/>
                        </a:xfrm>
                      </wpg:grpSpPr>
                      <wpg:grpSp>
                        <wpg:cNvPr id="8" name="Group 9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0474" cy="2"/>
                            <a:chOff x="8" y="8"/>
                            <a:chExt cx="10474" cy="2"/>
                          </a:xfrm>
                        </wpg:grpSpPr>
                        <wps:wsp>
                          <wps:cNvPr id="9" name="Freeform 10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0474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10474"/>
                                <a:gd name="T2" fmla="+- 0 7 8"/>
                                <a:gd name="T3" fmla="*/ 7 h 1"/>
                                <a:gd name="T4" fmla="+- 0 10482 8"/>
                                <a:gd name="T5" fmla="*/ T4 w 10474"/>
                                <a:gd name="T6" fmla="+- 0 8 8"/>
                                <a:gd name="T7" fmla="*/ 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474" h="1">
                                  <a:moveTo>
                                    <a:pt x="0" y="-1"/>
                                  </a:moveTo>
                                  <a:lnTo>
                                    <a:pt x="10474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group w14:anchorId="0D7044CB" id="Group 8" o:spid="_x0000_s1026" style="width:524.45pt;height:.8pt;mso-position-horizontal-relative:char;mso-position-vertical-relative:line" coordsize="10489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">
                <v:group id="Group 9" o:spid="_x0000_s1027" style="position:absolute;left:8;top:8;width:10474;height:2" coordorigin="8,8" coordsize="104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10" o:spid="_x0000_s1028" style="position:absolute;left:8;top:8;width:10474;height:2;visibility:visible;mso-wrap-style:square;v-text-anchor:top" coordsize="10474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" path="m,-1l10474,e" filled="f">
                    <v:path arrowok="t" o:connecttype="custom" o:connectlocs="0,14;10474,16" o:connectangles="0,0"/>
                  </v:shape>
                </v:group>
                <w10:anchorlock/>
              </v:group>
            </w:pict>
          </mc:Fallback>
        </mc:AlternateContent>
      </w:r>
    </w:p>
    <w:p w14:paraId="69EEC4DE" w14:textId="3CFE3FC3" w:rsidR="00F227BB" w:rsidRDefault="00553F4D" w:rsidP="002B416D">
      <w:pPr>
        <w:tabs>
          <w:tab w:val="left" w:pos="5697"/>
          <w:tab w:val="left" w:pos="9297"/>
        </w:tabs>
        <w:spacing w:before="25"/>
        <w:ind w:left="297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b/>
          <w:sz w:val="17"/>
        </w:rPr>
        <w:t>Program Director</w:t>
      </w:r>
      <w:r>
        <w:rPr>
          <w:rFonts w:ascii="Times New Roman"/>
          <w:b/>
          <w:spacing w:val="12"/>
          <w:sz w:val="17"/>
        </w:rPr>
        <w:t xml:space="preserve"> </w:t>
      </w:r>
      <w:r>
        <w:rPr>
          <w:rFonts w:ascii="Times New Roman"/>
          <w:b/>
          <w:sz w:val="17"/>
        </w:rPr>
        <w:t>(Print)</w:t>
      </w:r>
      <w:r>
        <w:rPr>
          <w:rFonts w:ascii="Times New Roman"/>
          <w:b/>
          <w:sz w:val="17"/>
        </w:rPr>
        <w:tab/>
      </w:r>
      <w:r w:rsidR="00AC6CA1">
        <w:rPr>
          <w:rFonts w:ascii="Times New Roman"/>
          <w:b/>
          <w:sz w:val="17"/>
        </w:rPr>
        <w:t xml:space="preserve"> </w:t>
      </w:r>
      <w:r>
        <w:rPr>
          <w:rFonts w:ascii="Times New Roman"/>
          <w:b/>
          <w:spacing w:val="-1"/>
          <w:sz w:val="17"/>
        </w:rPr>
        <w:t>Signature</w:t>
      </w:r>
      <w:r>
        <w:rPr>
          <w:rFonts w:ascii="Times New Roman"/>
          <w:b/>
          <w:spacing w:val="-1"/>
          <w:sz w:val="17"/>
        </w:rPr>
        <w:tab/>
      </w:r>
      <w:r>
        <w:rPr>
          <w:rFonts w:ascii="Times New Roman"/>
          <w:b/>
          <w:sz w:val="17"/>
        </w:rPr>
        <w:t>Date</w:t>
      </w:r>
    </w:p>
    <w:p w14:paraId="08035C15" w14:textId="77777777" w:rsidR="00F227BB" w:rsidRDefault="00F227BB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3F04688" w14:textId="77777777" w:rsidR="00F227BB" w:rsidRDefault="00F227BB">
      <w:pPr>
        <w:spacing w:before="3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3CE8C06" w14:textId="77777777" w:rsidR="00F227BB" w:rsidRDefault="00553F4D">
      <w:pPr>
        <w:spacing w:line="20" w:lineRule="exact"/>
        <w:ind w:left="23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72971B81" wp14:editId="2A071CF3">
                <wp:extent cx="6665595" cy="9525"/>
                <wp:effectExtent l="8890" t="3175" r="2540" b="635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5595" cy="9525"/>
                          <a:chOff x="0" y="0"/>
                          <a:chExt cx="10497" cy="15"/>
                        </a:xfrm>
                      </wpg:grpSpPr>
                      <wpg:grpSp>
                        <wpg:cNvPr id="2" name="Group 3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0482" cy="2"/>
                            <a:chOff x="8" y="8"/>
                            <a:chExt cx="10482" cy="2"/>
                          </a:xfrm>
                        </wpg:grpSpPr>
                        <wps:wsp>
                          <wps:cNvPr id="3" name="Freeform 4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0482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10482"/>
                                <a:gd name="T2" fmla="+- 0 10490 8"/>
                                <a:gd name="T3" fmla="*/ T2 w 1048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82">
                                  <a:moveTo>
                                    <a:pt x="0" y="0"/>
                                  </a:moveTo>
                                  <a:lnTo>
                                    <a:pt x="10482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group w14:anchorId="565EEA75" id="Group 2" o:spid="_x0000_s1026" style="width:524.85pt;height:.75pt;mso-position-horizontal-relative:char;mso-position-vertical-relative:line" coordsize="1049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">
                <v:group id="Group 3" o:spid="_x0000_s1027" style="position:absolute;left:8;top:8;width:10482;height:2" coordorigin="8,8" coordsize="104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4" o:spid="_x0000_s1028" style="position:absolute;left:8;top:8;width:10482;height:2;visibility:visible;mso-wrap-style:square;v-text-anchor:top" coordsize="104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" path="m,l10482,e" filled="f">
                    <v:path arrowok="t" o:connecttype="custom" o:connectlocs="0,0;10482,0" o:connectangles="0,0"/>
                  </v:shape>
                </v:group>
                <w10:anchorlock/>
              </v:group>
            </w:pict>
          </mc:Fallback>
        </mc:AlternateContent>
      </w:r>
    </w:p>
    <w:p w14:paraId="15DE9A00" w14:textId="77777777" w:rsidR="00F227BB" w:rsidRDefault="00DD4034">
      <w:pPr>
        <w:tabs>
          <w:tab w:val="left" w:pos="5697"/>
          <w:tab w:val="left" w:pos="9297"/>
        </w:tabs>
        <w:spacing w:before="5"/>
        <w:ind w:left="196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b/>
          <w:sz w:val="17"/>
        </w:rPr>
        <w:t xml:space="preserve">  </w:t>
      </w:r>
      <w:r w:rsidR="00553F4D">
        <w:rPr>
          <w:rFonts w:ascii="Times New Roman"/>
          <w:b/>
          <w:sz w:val="17"/>
        </w:rPr>
        <w:t>Dean, School of</w:t>
      </w:r>
      <w:r w:rsidR="00FB4CF7">
        <w:rPr>
          <w:rFonts w:ascii="Times New Roman"/>
          <w:b/>
          <w:sz w:val="17"/>
        </w:rPr>
        <w:t xml:space="preserve"> Graduate, Adult and Extended Studies or </w:t>
      </w:r>
      <w:r w:rsidR="00553F4D">
        <w:rPr>
          <w:rFonts w:ascii="Times New Roman"/>
          <w:b/>
          <w:sz w:val="17"/>
        </w:rPr>
        <w:t>Designee</w:t>
      </w:r>
      <w:r w:rsidR="00FB4CF7">
        <w:rPr>
          <w:rFonts w:ascii="Times New Roman"/>
          <w:b/>
          <w:sz w:val="17"/>
        </w:rPr>
        <w:t xml:space="preserve"> </w:t>
      </w:r>
      <w:r w:rsidR="00FB4CF7" w:rsidRPr="00FB4CF7">
        <w:rPr>
          <w:rFonts w:ascii="Times New Roman"/>
          <w:b/>
          <w:sz w:val="17"/>
        </w:rPr>
        <w:t>(Print)</w:t>
      </w:r>
      <w:r w:rsidR="00AC6CA1">
        <w:rPr>
          <w:rFonts w:ascii="Times New Roman"/>
          <w:b/>
          <w:sz w:val="17"/>
        </w:rPr>
        <w:t xml:space="preserve"> </w:t>
      </w:r>
      <w:r w:rsidR="00553F4D">
        <w:rPr>
          <w:rFonts w:ascii="Times New Roman"/>
          <w:b/>
          <w:spacing w:val="-1"/>
          <w:sz w:val="17"/>
        </w:rPr>
        <w:t>Signature</w:t>
      </w:r>
      <w:r w:rsidR="00553F4D">
        <w:rPr>
          <w:rFonts w:ascii="Times New Roman"/>
          <w:b/>
          <w:spacing w:val="-1"/>
          <w:sz w:val="17"/>
        </w:rPr>
        <w:tab/>
      </w:r>
      <w:r w:rsidR="00553F4D">
        <w:rPr>
          <w:rFonts w:ascii="Times New Roman"/>
          <w:b/>
          <w:sz w:val="17"/>
        </w:rPr>
        <w:t>Date</w:t>
      </w:r>
    </w:p>
    <w:sectPr w:rsidR="00F227BB">
      <w:type w:val="continuous"/>
      <w:pgSz w:w="12240" w:h="15840"/>
      <w:pgMar w:top="600" w:right="460" w:bottom="280" w:left="4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DExNDQ2Nzc3MTdU0lEKTi0uzszPAykwrwUAgBgRPywAAAA="/>
  </w:docVars>
  <w:rsids>
    <w:rsidRoot w:val="00F227BB"/>
    <w:rsid w:val="000A755D"/>
    <w:rsid w:val="000F301C"/>
    <w:rsid w:val="00164C71"/>
    <w:rsid w:val="002140A9"/>
    <w:rsid w:val="002B416D"/>
    <w:rsid w:val="002B4FCA"/>
    <w:rsid w:val="002B7D1E"/>
    <w:rsid w:val="003738ED"/>
    <w:rsid w:val="003B6158"/>
    <w:rsid w:val="003E40E5"/>
    <w:rsid w:val="00516D0E"/>
    <w:rsid w:val="00553F4D"/>
    <w:rsid w:val="00593368"/>
    <w:rsid w:val="00601B16"/>
    <w:rsid w:val="00627A59"/>
    <w:rsid w:val="00650F2D"/>
    <w:rsid w:val="006D0694"/>
    <w:rsid w:val="00760CE7"/>
    <w:rsid w:val="007754AC"/>
    <w:rsid w:val="00831033"/>
    <w:rsid w:val="0086200A"/>
    <w:rsid w:val="00A168E6"/>
    <w:rsid w:val="00AC2467"/>
    <w:rsid w:val="00AC4BF6"/>
    <w:rsid w:val="00AC6CA1"/>
    <w:rsid w:val="00AF64C8"/>
    <w:rsid w:val="00AF7A4D"/>
    <w:rsid w:val="00B15BD4"/>
    <w:rsid w:val="00B20379"/>
    <w:rsid w:val="00B9015A"/>
    <w:rsid w:val="00CD21D9"/>
    <w:rsid w:val="00D04D3F"/>
    <w:rsid w:val="00DB09EA"/>
    <w:rsid w:val="00DC09A4"/>
    <w:rsid w:val="00DD4034"/>
    <w:rsid w:val="00E64494"/>
    <w:rsid w:val="00F227BB"/>
    <w:rsid w:val="00FB4CF7"/>
    <w:rsid w:val="00FD6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E1F9B"/>
  <w15:docId w15:val="{0753A18E-5CA8-4116-89C6-15C23DEB1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10"/>
      <w:ind w:left="2651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297"/>
      <w:outlineLvl w:val="1"/>
    </w:pPr>
    <w:rPr>
      <w:rFonts w:ascii="Times New Roman" w:eastAsia="Times New Roman" w:hAnsi="Times New Roman"/>
      <w:b/>
      <w:b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3"/>
      <w:ind w:left="208" w:hanging="2"/>
    </w:pPr>
    <w:rPr>
      <w:rFonts w:ascii="Times New Roman" w:eastAsia="Times New Roman" w:hAnsi="Times New Roman"/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customStyle="1" w:styleId="TableGrid">
    <w:name w:val="TableGrid"/>
    <w:rsid w:val="00593368"/>
    <w:pPr>
      <w:widowControl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52</Words>
  <Characters>314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thompson</dc:creator>
  <cp:lastModifiedBy>Tana Connell</cp:lastModifiedBy>
  <cp:revision>9</cp:revision>
  <cp:lastPrinted>2019-01-28T14:47:00Z</cp:lastPrinted>
  <dcterms:created xsi:type="dcterms:W3CDTF">2021-09-23T15:50:00Z</dcterms:created>
  <dcterms:modified xsi:type="dcterms:W3CDTF">2022-01-04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19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16-09-08T00:00:00Z</vt:filetime>
  </property>
</Properties>
</file>